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Default="00771ADC" w:rsidP="00771ADC">
      <w:pPr>
        <w:spacing w:before="167"/>
        <w:ind w:left="105"/>
        <w:jc w:val="center"/>
        <w:rPr>
          <w:bCs/>
          <w:iCs/>
          <w:sz w:val="28"/>
          <w:lang w:val="en-US"/>
        </w:rPr>
      </w:pPr>
      <w:r w:rsidRPr="00771ADC">
        <w:rPr>
          <w:bCs/>
          <w:iCs/>
          <w:sz w:val="28"/>
          <w:lang w:val="en-US"/>
        </w:rPr>
        <w:t>MBA</w:t>
      </w:r>
      <w:r>
        <w:rPr>
          <w:bCs/>
          <w:iCs/>
          <w:sz w:val="28"/>
          <w:lang w:val="en-US"/>
        </w:rPr>
        <w:t xml:space="preserve"> in International Business</w:t>
      </w:r>
    </w:p>
    <w:p w14:paraId="2DD98A25" w14:textId="77777777" w:rsidR="00744BBC" w:rsidRPr="00C95251" w:rsidRDefault="00744BBC" w:rsidP="00771ADC">
      <w:pPr>
        <w:spacing w:before="167"/>
        <w:ind w:left="105"/>
        <w:jc w:val="center"/>
        <w:rPr>
          <w:b/>
          <w:i/>
          <w:sz w:val="28"/>
          <w:lang w:val="en-US"/>
        </w:rPr>
      </w:pPr>
    </w:p>
    <w:p w14:paraId="54C62DDF" w14:textId="3468A070" w:rsidR="00771ADC" w:rsidRPr="00771ADC" w:rsidRDefault="00756BA6" w:rsidP="00744BBC">
      <w:pPr>
        <w:spacing w:after="0" w:line="240" w:lineRule="auto"/>
        <w:jc w:val="center"/>
        <w:rPr>
          <w:rFonts w:cs="Arial"/>
          <w:b/>
          <w:bCs/>
          <w:sz w:val="32"/>
          <w:szCs w:val="32"/>
          <w:lang w:val="en-US"/>
        </w:rPr>
      </w:pPr>
      <w:r>
        <w:rPr>
          <w:rFonts w:cs="Arial"/>
          <w:b/>
          <w:bCs/>
          <w:sz w:val="32"/>
          <w:szCs w:val="32"/>
          <w:lang w:val="en-US"/>
        </w:rPr>
        <w:t>Personal Development</w:t>
      </w:r>
      <w:r w:rsidR="00771ADC" w:rsidRPr="00771ADC">
        <w:rPr>
          <w:rFonts w:cs="Arial"/>
          <w:b/>
          <w:bCs/>
          <w:sz w:val="32"/>
          <w:szCs w:val="32"/>
          <w:lang w:val="en-US"/>
        </w:rPr>
        <w:t>:</w:t>
      </w:r>
    </w:p>
    <w:p w14:paraId="5C4636F6" w14:textId="4EABA42C" w:rsidR="004B2534" w:rsidRDefault="00756BA6" w:rsidP="00744BBC">
      <w:pPr>
        <w:spacing w:after="0"/>
        <w:jc w:val="center"/>
        <w:rPr>
          <w:sz w:val="28"/>
          <w:szCs w:val="28"/>
          <w:lang w:val="en-US"/>
        </w:rPr>
      </w:pPr>
      <w:r>
        <w:rPr>
          <w:sz w:val="28"/>
          <w:szCs w:val="28"/>
          <w:lang w:val="en-US"/>
        </w:rPr>
        <w:t>Strength and Traits</w:t>
      </w:r>
      <w:r w:rsidR="004B2534" w:rsidRPr="00771ADC">
        <w:rPr>
          <w:sz w:val="28"/>
          <w:szCs w:val="28"/>
          <w:lang w:val="en-US"/>
        </w:rPr>
        <w:t>.</w:t>
      </w:r>
    </w:p>
    <w:p w14:paraId="76253C2E" w14:textId="77777777" w:rsidR="00771ADC" w:rsidRDefault="00771ADC" w:rsidP="00744BBC">
      <w:pPr>
        <w:spacing w:after="0"/>
        <w:jc w:val="center"/>
        <w:rPr>
          <w:sz w:val="28"/>
          <w:szCs w:val="28"/>
          <w:lang w:val="en-US"/>
        </w:rPr>
      </w:pPr>
    </w:p>
    <w:p w14:paraId="3135913B" w14:textId="57629E0E" w:rsidR="00771ADC" w:rsidRDefault="00771ADC" w:rsidP="00744BBC">
      <w:pPr>
        <w:spacing w:after="0"/>
        <w:jc w:val="center"/>
        <w:rPr>
          <w:b/>
          <w:bCs/>
          <w:sz w:val="28"/>
          <w:szCs w:val="28"/>
          <w:lang w:val="en-US"/>
        </w:rPr>
      </w:pPr>
      <w:r w:rsidRPr="00771ADC">
        <w:rPr>
          <w:b/>
          <w:bCs/>
          <w:sz w:val="28"/>
          <w:szCs w:val="28"/>
          <w:lang w:val="en-US"/>
        </w:rPr>
        <w:t>Mentor</w:t>
      </w:r>
      <w:r>
        <w:rPr>
          <w:b/>
          <w:bCs/>
          <w:sz w:val="28"/>
          <w:szCs w:val="28"/>
          <w:lang w:val="en-US"/>
        </w:rPr>
        <w:t>:</w:t>
      </w:r>
    </w:p>
    <w:p w14:paraId="663D7B9F" w14:textId="2BE55DC2" w:rsidR="00771ADC" w:rsidRPr="004E7E1F" w:rsidRDefault="00771ADC" w:rsidP="00744BBC">
      <w:pPr>
        <w:spacing w:after="0"/>
        <w:jc w:val="center"/>
        <w:rPr>
          <w:sz w:val="28"/>
          <w:szCs w:val="28"/>
          <w:lang w:val="en-US"/>
        </w:rPr>
      </w:pPr>
      <w:r w:rsidRPr="00771ADC">
        <w:rPr>
          <w:sz w:val="28"/>
          <w:szCs w:val="28"/>
        </w:rPr>
        <w:t>Κ</w:t>
      </w:r>
      <w:r w:rsidRPr="00771ADC">
        <w:rPr>
          <w:sz w:val="28"/>
          <w:szCs w:val="28"/>
          <w:lang w:val="en-US"/>
        </w:rPr>
        <w:t xml:space="preserve">. </w:t>
      </w:r>
      <w:r w:rsidR="0009233C">
        <w:rPr>
          <w:sz w:val="28"/>
          <w:szCs w:val="28"/>
        </w:rPr>
        <w:t>Τόλιας</w:t>
      </w:r>
      <w:r w:rsidR="0009233C" w:rsidRPr="00F47FB6">
        <w:rPr>
          <w:sz w:val="28"/>
          <w:szCs w:val="28"/>
          <w:lang w:val="en-US"/>
        </w:rPr>
        <w:t xml:space="preserve"> </w:t>
      </w:r>
      <w:r w:rsidR="0009233C">
        <w:rPr>
          <w:sz w:val="28"/>
          <w:szCs w:val="28"/>
        </w:rPr>
        <w:t>Νικόλ</w:t>
      </w:r>
      <w:r w:rsidR="00853E13">
        <w:rPr>
          <w:sz w:val="28"/>
          <w:szCs w:val="28"/>
        </w:rPr>
        <w:t>α</w:t>
      </w:r>
      <w:r w:rsidR="0009233C">
        <w:rPr>
          <w:sz w:val="28"/>
          <w:szCs w:val="28"/>
        </w:rPr>
        <w:t>ος</w:t>
      </w:r>
    </w:p>
    <w:p w14:paraId="58E2E9FC" w14:textId="77777777" w:rsidR="00771ADC" w:rsidRPr="00771ADC" w:rsidRDefault="00771ADC" w:rsidP="00F47FB6">
      <w:pPr>
        <w:spacing w:after="0"/>
        <w:rPr>
          <w:sz w:val="28"/>
          <w:szCs w:val="28"/>
          <w:lang w:val="en-US"/>
        </w:rPr>
      </w:pPr>
    </w:p>
    <w:p w14:paraId="43DDF85B" w14:textId="03540F05" w:rsidR="009B7BC2" w:rsidRPr="00771ADC" w:rsidRDefault="00771ADC" w:rsidP="00744BBC">
      <w:pPr>
        <w:spacing w:after="0" w:line="240" w:lineRule="auto"/>
        <w:jc w:val="center"/>
        <w:rPr>
          <w:rFonts w:cs="Arial"/>
          <w:b/>
          <w:bCs/>
          <w:sz w:val="28"/>
          <w:szCs w:val="28"/>
          <w:lang w:val="en-US"/>
        </w:rPr>
      </w:pPr>
      <w:r w:rsidRPr="00771ADC">
        <w:rPr>
          <w:rFonts w:cs="Arial"/>
          <w:b/>
          <w:bCs/>
          <w:sz w:val="28"/>
          <w:szCs w:val="28"/>
          <w:lang w:val="en-US"/>
        </w:rPr>
        <w:t>UEL NUMBER</w:t>
      </w:r>
    </w:p>
    <w:p w14:paraId="358DA622" w14:textId="14375B57" w:rsidR="009B7BC2" w:rsidRDefault="009B7BC2" w:rsidP="00744BBC">
      <w:pPr>
        <w:pStyle w:val="Title"/>
        <w:jc w:val="center"/>
        <w:rPr>
          <w:rFonts w:ascii="Arial" w:hAnsi="Arial" w:cs="Arial"/>
          <w:b w:val="0"/>
          <w:bCs w:val="0"/>
          <w:color w:val="000000" w:themeColor="text1"/>
          <w:sz w:val="28"/>
          <w:szCs w:val="28"/>
          <w:lang w:val="en-US"/>
        </w:rPr>
      </w:pPr>
      <w:r w:rsidRPr="00771ADC">
        <w:rPr>
          <w:rFonts w:ascii="Arial" w:hAnsi="Arial" w:cs="Arial"/>
          <w:b w:val="0"/>
          <w:bCs w:val="0"/>
          <w:color w:val="000000" w:themeColor="text1"/>
          <w:sz w:val="28"/>
          <w:szCs w:val="28"/>
          <w:lang w:val="en-US"/>
        </w:rPr>
        <w:t>2020732</w:t>
      </w:r>
    </w:p>
    <w:p w14:paraId="2AB7D693" w14:textId="77777777" w:rsidR="00771ADC" w:rsidRPr="00771ADC" w:rsidRDefault="00771ADC"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64BC36AA" w14:textId="59846FFD" w:rsidR="00567DCC" w:rsidRPr="00756BA6" w:rsidRDefault="00771ADC" w:rsidP="00756BA6">
      <w:pPr>
        <w:spacing w:after="0" w:line="240" w:lineRule="auto"/>
        <w:jc w:val="center"/>
        <w:rPr>
          <w:lang w:val="en-US"/>
        </w:r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Pr>
          <w:rFonts w:cs="Arial"/>
          <w:color w:val="212529"/>
          <w:szCs w:val="24"/>
          <w:shd w:val="clear" w:color="auto" w:fill="FFFFFF"/>
          <w:lang w:val="en-US"/>
        </w:rPr>
        <w:t>3</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567DCC">
        <w:rPr>
          <w:rFonts w:cs="Arial"/>
          <w:color w:val="000000" w:themeColor="text1"/>
          <w:szCs w:val="24"/>
          <w:lang w:val="en-US"/>
        </w:rPr>
        <w:fldChar w:fldCharType="begin"/>
      </w:r>
      <w:r w:rsidR="00567DCC">
        <w:rPr>
          <w:rFonts w:cs="Arial"/>
          <w:color w:val="000000" w:themeColor="text1"/>
          <w:szCs w:val="24"/>
          <w:lang w:val="en-US"/>
        </w:rPr>
        <w:instrText xml:space="preserve"> TOC \h \z \c "Figure" </w:instrText>
      </w:r>
      <w:r w:rsidR="00567DCC">
        <w:rPr>
          <w:rFonts w:cs="Arial"/>
          <w:color w:val="000000" w:themeColor="text1"/>
          <w:szCs w:val="24"/>
          <w:lang w:val="en-US"/>
        </w:rPr>
        <w:fldChar w:fldCharType="separate"/>
      </w:r>
    </w:p>
    <w:p w14:paraId="2389FB90" w14:textId="77777777" w:rsidR="00567DCC" w:rsidRDefault="00567DCC" w:rsidP="00567DCC">
      <w:pPr>
        <w:spacing w:line="259" w:lineRule="auto"/>
        <w:jc w:val="left"/>
        <w:rPr>
          <w:rFonts w:cs="Arial"/>
          <w:color w:val="000000" w:themeColor="text1"/>
          <w:szCs w:val="24"/>
          <w:lang w:val="en-US"/>
        </w:rPr>
        <w:sectPr w:rsidR="00567DCC" w:rsidSect="00C10B21">
          <w:footerReference w:type="default" r:id="rId9"/>
          <w:pgSz w:w="11906" w:h="16838"/>
          <w:pgMar w:top="1440" w:right="1800" w:bottom="1440" w:left="1800" w:header="0" w:footer="0" w:gutter="0"/>
          <w:cols w:space="708"/>
          <w:titlePg/>
          <w:docGrid w:linePitch="360"/>
        </w:sectPr>
      </w:pPr>
      <w:r>
        <w:rPr>
          <w:rFonts w:cs="Arial"/>
          <w:color w:val="000000" w:themeColor="text1"/>
          <w:szCs w:val="24"/>
          <w:lang w:val="en-US"/>
        </w:rPr>
        <w:fldChar w:fldCharType="end"/>
      </w:r>
    </w:p>
    <w:p w14:paraId="769BCF51" w14:textId="04646C5E" w:rsidR="00915074" w:rsidRDefault="00915074" w:rsidP="00F94A02">
      <w:pPr>
        <w:pStyle w:val="Heading1"/>
      </w:pPr>
      <w:bookmarkStart w:id="0" w:name="_Ref121422984"/>
      <w:r>
        <w:lastRenderedPageBreak/>
        <w:t>Προσωπική Ανάπτυξη</w:t>
      </w:r>
    </w:p>
    <w:p w14:paraId="30FD2541" w14:textId="387EE173" w:rsidR="00B772CC" w:rsidRDefault="00B772CC" w:rsidP="00915074">
      <w:pPr>
        <w:pStyle w:val="Heading2"/>
      </w:pPr>
      <w:r w:rsidRPr="00B772CC">
        <w:t xml:space="preserve">Δημιουργία </w:t>
      </w:r>
      <w:r w:rsidR="009614BB">
        <w:t>Σ</w:t>
      </w:r>
      <w:r w:rsidRPr="00B772CC">
        <w:t xml:space="preserve">υνδέσεων και </w:t>
      </w:r>
      <w:r w:rsidR="009614BB">
        <w:t>Κ</w:t>
      </w:r>
      <w:r w:rsidRPr="00B772CC">
        <w:t xml:space="preserve">αλλιέργεια </w:t>
      </w:r>
      <w:r w:rsidR="009614BB">
        <w:t>Κ</w:t>
      </w:r>
      <w:r w:rsidRPr="00B772CC">
        <w:t xml:space="preserve">ατανόησης: Η </w:t>
      </w:r>
      <w:r w:rsidR="009614BB">
        <w:t>Δ</w:t>
      </w:r>
      <w:r w:rsidRPr="00B772CC">
        <w:t xml:space="preserve">ύναμη των </w:t>
      </w:r>
      <w:r w:rsidR="009614BB">
        <w:t>Α</w:t>
      </w:r>
      <w:r w:rsidRPr="00B772CC">
        <w:t xml:space="preserve">νθρώπων και οι </w:t>
      </w:r>
      <w:r w:rsidR="009614BB">
        <w:t>Δ</w:t>
      </w:r>
      <w:r w:rsidRPr="00B772CC">
        <w:t xml:space="preserve">ημόσιες </w:t>
      </w:r>
      <w:r w:rsidR="009614BB">
        <w:t>Σ</w:t>
      </w:r>
      <w:r w:rsidRPr="00B772CC">
        <w:t xml:space="preserve">χέσεις στο </w:t>
      </w:r>
      <w:r w:rsidR="009614BB">
        <w:t>Τ</w:t>
      </w:r>
      <w:r w:rsidRPr="00B772CC">
        <w:t>αξίδι MBA</w:t>
      </w:r>
    </w:p>
    <w:p w14:paraId="3F39A280" w14:textId="1C724A25" w:rsidR="00E63B60" w:rsidRPr="00E63B60" w:rsidRDefault="00E63B60" w:rsidP="00E86904">
      <w:pPr>
        <w:pStyle w:val="Heading3"/>
        <w:numPr>
          <w:ilvl w:val="0"/>
          <w:numId w:val="0"/>
        </w:numPr>
      </w:pPr>
      <w:r w:rsidRPr="00E63B60">
        <w:t>Συγκεκριμένη Εμπειρία</w:t>
      </w:r>
    </w:p>
    <w:p w14:paraId="211BCDF6" w14:textId="35C55074" w:rsidR="00E63B60" w:rsidRPr="00126087" w:rsidRDefault="00E63B60" w:rsidP="00E63B60">
      <w:pPr>
        <w:rPr>
          <w:lang w:val="en-US"/>
        </w:rPr>
      </w:pPr>
      <w:r w:rsidRPr="00E63B60">
        <w:t xml:space="preserve">Ως μέρος του προγράμματος </w:t>
      </w:r>
      <w:r w:rsidRPr="00E63B60">
        <w:rPr>
          <w:lang w:val="en-US"/>
        </w:rPr>
        <w:t>MBA</w:t>
      </w:r>
      <w:r w:rsidRPr="00E63B60">
        <w:t xml:space="preserve">, συμμετείχα σε παιχνίδια προσομοίωσης </w:t>
      </w:r>
      <w:r w:rsidR="00436ECC">
        <w:rPr>
          <w:lang w:val="en-US"/>
        </w:rPr>
        <w:t>startup</w:t>
      </w:r>
      <w:r w:rsidR="00436ECC" w:rsidRPr="00436ECC">
        <w:t xml:space="preserve"> </w:t>
      </w:r>
      <w:r w:rsidR="00436ECC">
        <w:t>εταιριών</w:t>
      </w:r>
      <w:r w:rsidRPr="00E63B60">
        <w:t xml:space="preserve">, τα οποία απαιτούσαν στενή συνεργασία με </w:t>
      </w:r>
      <w:r w:rsidR="00436ECC">
        <w:t>συμφοιτητές</w:t>
      </w:r>
      <w:r w:rsidRPr="00E63B60">
        <w:t xml:space="preserve"> από διαφορετικά υπόβαθρα. Σε αυτά τα παιχνίδια, αντιμετώπισα προκλήσεις όπως συγκρούσεις ομάδων και αποφάσεις στρατηγικής. Επιδιώκοντας ενεργά τη συνεργασία και υποστηρίζοντας ο ένας τον άλλον, ξεπεράσαμε αυτές τις προκλήσεις και χτίσαμε ισχυρές σχέσεις</w:t>
      </w:r>
      <w:r w:rsidR="00D10CF2">
        <w:t xml:space="preserve">, </w:t>
      </w:r>
      <w:r w:rsidRPr="005C4A1B">
        <w:t>"Δεν είμαι προϊόν των περιστάσεων μου. Είμαι προϊόν των αποφάσεών μου"</w:t>
      </w:r>
      <w:r w:rsidRPr="00E63B60">
        <w:t xml:space="preserve"> </w:t>
      </w:r>
      <w:sdt>
        <w:sdtPr>
          <w:id w:val="427466741"/>
          <w:citation/>
        </w:sdtPr>
        <w:sdtContent>
          <w:r w:rsidR="00126087">
            <w:fldChar w:fldCharType="begin"/>
          </w:r>
          <w:r w:rsidR="00126087">
            <w:rPr>
              <w:lang w:val="en-US"/>
            </w:rPr>
            <w:instrText xml:space="preserve"> CITATION Cov90 \l 1033 </w:instrText>
          </w:r>
          <w:r w:rsidR="00126087">
            <w:fldChar w:fldCharType="separate"/>
          </w:r>
          <w:r w:rsidR="00C82DCA" w:rsidRPr="00C82DCA">
            <w:rPr>
              <w:noProof/>
              <w:lang w:val="en-US"/>
            </w:rPr>
            <w:t>(Covey, 1990)</w:t>
          </w:r>
          <w:r w:rsidR="00126087">
            <w:fldChar w:fldCharType="end"/>
          </w:r>
        </w:sdtContent>
      </w:sdt>
      <w:r w:rsidR="00126087">
        <w:rPr>
          <w:lang w:val="en-US"/>
        </w:rPr>
        <w:t>.</w:t>
      </w:r>
    </w:p>
    <w:p w14:paraId="42B91874" w14:textId="77777777" w:rsidR="00E63B60" w:rsidRPr="00E63B60" w:rsidRDefault="00E63B60" w:rsidP="00E86904">
      <w:pPr>
        <w:pStyle w:val="Heading3"/>
        <w:numPr>
          <w:ilvl w:val="0"/>
          <w:numId w:val="0"/>
        </w:numPr>
        <w:ind w:left="360" w:hanging="360"/>
      </w:pPr>
      <w:r w:rsidRPr="00E63B60">
        <w:t>Αναστοχαστική Παρατήρηση</w:t>
      </w:r>
    </w:p>
    <w:p w14:paraId="51EBFBEC" w14:textId="2A929C06" w:rsidR="00E63B60" w:rsidRPr="00E63B60" w:rsidRDefault="00E63B60" w:rsidP="00E63B60">
      <w:r w:rsidRPr="00E63B60">
        <w:t xml:space="preserve">Κατά τη διάρκεια του </w:t>
      </w:r>
      <w:r w:rsidRPr="00E63B60">
        <w:rPr>
          <w:lang w:val="en-US"/>
        </w:rPr>
        <w:t>MBA</w:t>
      </w:r>
      <w:r w:rsidRPr="00E63B60">
        <w:t xml:space="preserve"> μου, παρατήρησα τις παγίδες των παιχνιδιών εξουσίας και πώς θα μπορούσαν να εμποδίσουν την πρόοδο. Παρατήρησα επίσης την αξία της συνεργασίας στη δημιουργία ενός συνεργιστικού περιβάλλοντος. Όπως είπε ο </w:t>
      </w:r>
      <w:r w:rsidRPr="00E63B60">
        <w:rPr>
          <w:lang w:val="en-US"/>
        </w:rPr>
        <w:t>Harold</w:t>
      </w:r>
      <w:r w:rsidRPr="00E63B60">
        <w:t xml:space="preserve"> </w:t>
      </w:r>
      <w:r w:rsidRPr="00E63B60">
        <w:rPr>
          <w:lang w:val="en-US"/>
        </w:rPr>
        <w:t>Geneen</w:t>
      </w:r>
      <w:r w:rsidRPr="00E63B60">
        <w:t xml:space="preserve">, «Στην επιχείρηση, παίρνεις αυτό για το οποίο εργάζεσαι και τι μαθαίνεις από τις αποτυχίες σου» </w:t>
      </w:r>
      <w:sdt>
        <w:sdtPr>
          <w:id w:val="498015117"/>
          <w:citation/>
        </w:sdtPr>
        <w:sdtContent>
          <w:r w:rsidR="00414328">
            <w:fldChar w:fldCharType="begin"/>
          </w:r>
          <w:r w:rsidR="00414328" w:rsidRPr="00414328">
            <w:instrText xml:space="preserve"> </w:instrText>
          </w:r>
          <w:r w:rsidR="00414328">
            <w:rPr>
              <w:lang w:val="en-US"/>
            </w:rPr>
            <w:instrText>CITATION</w:instrText>
          </w:r>
          <w:r w:rsidR="00414328" w:rsidRPr="00414328">
            <w:instrText xml:space="preserve"> </w:instrText>
          </w:r>
          <w:r w:rsidR="00414328">
            <w:rPr>
              <w:lang w:val="en-US"/>
            </w:rPr>
            <w:instrText>Gen</w:instrText>
          </w:r>
          <w:r w:rsidR="00414328" w:rsidRPr="00414328">
            <w:instrText>68 \</w:instrText>
          </w:r>
          <w:r w:rsidR="00414328">
            <w:rPr>
              <w:lang w:val="en-US"/>
            </w:rPr>
            <w:instrText>l</w:instrText>
          </w:r>
          <w:r w:rsidR="00414328" w:rsidRPr="00414328">
            <w:instrText xml:space="preserve"> 1033 </w:instrText>
          </w:r>
          <w:r w:rsidR="00414328">
            <w:fldChar w:fldCharType="separate"/>
          </w:r>
          <w:r w:rsidR="00C82DCA" w:rsidRPr="00C82DCA">
            <w:rPr>
              <w:noProof/>
              <w:lang w:val="en-US"/>
            </w:rPr>
            <w:t>(Geneen, 1968)</w:t>
          </w:r>
          <w:r w:rsidR="00414328">
            <w:fldChar w:fldCharType="end"/>
          </w:r>
        </w:sdtContent>
      </w:sdt>
      <w:r w:rsidRPr="00E63B60">
        <w:t>. Αναλογιζόμενος αυτές τις παρατηρήσεις, συνειδητοποίησα τη σημασία του να αγκαλιάζουμε τις αποτυχίες και να μαθαίνουμε από αυτές.</w:t>
      </w:r>
    </w:p>
    <w:p w14:paraId="652C6825" w14:textId="77777777" w:rsidR="00E63B60" w:rsidRPr="00E63B60" w:rsidRDefault="00E63B60" w:rsidP="00E86904">
      <w:pPr>
        <w:pStyle w:val="Heading3"/>
        <w:numPr>
          <w:ilvl w:val="0"/>
          <w:numId w:val="0"/>
        </w:numPr>
        <w:ind w:left="360" w:hanging="360"/>
      </w:pPr>
      <w:r w:rsidRPr="00E63B60">
        <w:t>Αφηρημένη Εννοιολόγηση</w:t>
      </w:r>
    </w:p>
    <w:p w14:paraId="73A4445B" w14:textId="18F44F27" w:rsidR="00E63B60" w:rsidRPr="00E63B60" w:rsidRDefault="00E63B60" w:rsidP="00E63B60">
      <w:r w:rsidRPr="00E63B60">
        <w:t>Μέσα από τις εμπειρίες και τις παρατηρήσεις μου, κατέληξα να κατανοήσω τις αποχρώσεις των δημοσίων σχέσεων και τη σημασία της ενσυναίσθησης, της αυθεντικότητας και της δέσμευσης στην ηγεσία. Αυτή η κατανόηση μου επέτρεψε να επικεντρωθώ στην οικοδόμηση σχέσεων και στην παροχή αξίας σε όλους τους εμπλεκόμενους φορείς</w:t>
      </w:r>
      <w:r w:rsidR="002C58C5" w:rsidRPr="002C58C5">
        <w:t xml:space="preserve"> </w:t>
      </w:r>
      <w:sdt>
        <w:sdtPr>
          <w:id w:val="-2107408719"/>
          <w:citation/>
        </w:sdtPr>
        <w:sdtContent>
          <w:r w:rsidR="002C58C5">
            <w:fldChar w:fldCharType="begin"/>
          </w:r>
          <w:r w:rsidR="002C58C5" w:rsidRPr="002C58C5">
            <w:instrText xml:space="preserve"> </w:instrText>
          </w:r>
          <w:r w:rsidR="002C58C5">
            <w:rPr>
              <w:lang w:val="en-US"/>
            </w:rPr>
            <w:instrText>CITATION</w:instrText>
          </w:r>
          <w:r w:rsidR="002C58C5" w:rsidRPr="002C58C5">
            <w:instrText xml:space="preserve"> </w:instrText>
          </w:r>
          <w:r w:rsidR="002C58C5">
            <w:rPr>
              <w:lang w:val="en-US"/>
            </w:rPr>
            <w:instrText>Cov</w:instrText>
          </w:r>
          <w:r w:rsidR="002C58C5" w:rsidRPr="002C58C5">
            <w:instrText>90 \</w:instrText>
          </w:r>
          <w:r w:rsidR="002C58C5">
            <w:rPr>
              <w:lang w:val="en-US"/>
            </w:rPr>
            <w:instrText>l</w:instrText>
          </w:r>
          <w:r w:rsidR="002C58C5" w:rsidRPr="002C58C5">
            <w:instrText xml:space="preserve"> 1033 </w:instrText>
          </w:r>
          <w:r w:rsidR="002C58C5">
            <w:fldChar w:fldCharType="separate"/>
          </w:r>
          <w:r w:rsidR="00C82DCA" w:rsidRPr="00C82DCA">
            <w:rPr>
              <w:noProof/>
              <w:lang w:val="en-US"/>
            </w:rPr>
            <w:t>(Covey, 1990)</w:t>
          </w:r>
          <w:r w:rsidR="002C58C5">
            <w:fldChar w:fldCharType="end"/>
          </w:r>
        </w:sdtContent>
      </w:sdt>
      <w:r w:rsidRPr="00E63B60">
        <w:t xml:space="preserve">. Επιπλέον, ανέπτυξα ισχυρό αίσθημα ευθύνης απέναντι στους </w:t>
      </w:r>
      <w:r w:rsidR="00B56EEB">
        <w:t>συμφοιτητές</w:t>
      </w:r>
      <w:r w:rsidRPr="00E63B60">
        <w:t xml:space="preserve"> μου, διασφαλίζοντας ότι οι φωνές τους ακούγονται και οι ανάγκες τους ικανοποιούνται δίκαια.</w:t>
      </w:r>
    </w:p>
    <w:p w14:paraId="7FDF4CFE" w14:textId="77777777" w:rsidR="00E63B60" w:rsidRPr="00E63B60" w:rsidRDefault="00E63B60" w:rsidP="00E86904">
      <w:pPr>
        <w:pStyle w:val="Heading3"/>
        <w:numPr>
          <w:ilvl w:val="0"/>
          <w:numId w:val="0"/>
        </w:numPr>
        <w:ind w:left="360" w:hanging="360"/>
      </w:pPr>
      <w:r w:rsidRPr="00E63B60">
        <w:t>Ενεργός Πειραματισμός</w:t>
      </w:r>
    </w:p>
    <w:p w14:paraId="57627B20" w14:textId="77777777" w:rsidR="00CC3EB1" w:rsidRDefault="00E63B60" w:rsidP="00CC3EB1">
      <w:r w:rsidRPr="00E63B60">
        <w:t xml:space="preserve">Προχωρώντας προς τα εμπρός, δεσμεύομαι να εφαρμόζω τα διδάγματα από την εμπειρία μου στο </w:t>
      </w:r>
      <w:r w:rsidRPr="00E63B60">
        <w:rPr>
          <w:lang w:val="en-US"/>
        </w:rPr>
        <w:t>MBA</w:t>
      </w:r>
      <w:r w:rsidRPr="00E63B60">
        <w:t xml:space="preserve"> στην επαγγελματική μου ζωή. Σκοπεύω να αποφύγω τους τοξικούς αγώνες εξουσίας και να προωθήσω τη συνεργασία αξιοποιώντας διαφορετικά υπόβαθρα για να βελτιώσω την κατανόησή μου για </w:t>
      </w:r>
      <w:r w:rsidRPr="00E63B60">
        <w:lastRenderedPageBreak/>
        <w:t>τη δυναμική και την ψυχολογία της αγοράς. Επίσης, θα αγκαλιάζω συνεχώς την προσωπική μου ανάπτυξη, αντιμετωπίζοντας αποτυχίες και βελτιώνοντας την προσέγγισή μου όπως χρειάζεται.</w:t>
      </w:r>
    </w:p>
    <w:p w14:paraId="24E72AEC" w14:textId="778D427C" w:rsidR="00CC3EB1" w:rsidRDefault="00CC3EB1" w:rsidP="00CC3EB1">
      <w:pPr>
        <w:pStyle w:val="Heading1"/>
      </w:pPr>
      <w:r>
        <w:t>Προσωπικά Χαρακτηριστικά</w:t>
      </w:r>
    </w:p>
    <w:p w14:paraId="30001A96" w14:textId="2AB860AD" w:rsidR="001E0B2C" w:rsidRPr="00BE4931" w:rsidRDefault="00BE4931" w:rsidP="00E86EF4">
      <w:pPr>
        <w:pStyle w:val="Heading2"/>
      </w:pPr>
      <w:r w:rsidRPr="00BE4931">
        <w:t xml:space="preserve">Η </w:t>
      </w:r>
      <w:r w:rsidR="00810041">
        <w:t>Π</w:t>
      </w:r>
      <w:r w:rsidRPr="00BE4931">
        <w:t xml:space="preserve">ροσωπική </w:t>
      </w:r>
      <w:r w:rsidR="00810041">
        <w:t>Ε</w:t>
      </w:r>
      <w:r w:rsidRPr="00BE4931">
        <w:t xml:space="preserve">πίδραση της </w:t>
      </w:r>
      <w:r w:rsidR="00810041">
        <w:t>Κ</w:t>
      </w:r>
      <w:r w:rsidRPr="00BE4931">
        <w:t xml:space="preserve">αλοσύνης: </w:t>
      </w:r>
      <w:r w:rsidR="00810041">
        <w:t>Η</w:t>
      </w:r>
      <w:r w:rsidRPr="00BE4931">
        <w:t xml:space="preserve">θικά </w:t>
      </w:r>
      <w:r w:rsidR="00810041">
        <w:t>Π</w:t>
      </w:r>
      <w:r w:rsidRPr="00BE4931">
        <w:t xml:space="preserve">αράδοξα και οι </w:t>
      </w:r>
      <w:r w:rsidR="00810041">
        <w:t>Α</w:t>
      </w:r>
      <w:r w:rsidRPr="00BE4931">
        <w:t xml:space="preserve">γώνες της </w:t>
      </w:r>
      <w:r w:rsidR="00810041">
        <w:t>Ζ</w:t>
      </w:r>
      <w:r w:rsidRPr="00BE4931">
        <w:t>ωής</w:t>
      </w:r>
    </w:p>
    <w:p w14:paraId="4F5E8297" w14:textId="4811AF67" w:rsidR="00905CEB" w:rsidRPr="00905CEB" w:rsidRDefault="00905CEB" w:rsidP="00BA55A9">
      <w:pPr>
        <w:pStyle w:val="Heading3"/>
        <w:numPr>
          <w:ilvl w:val="0"/>
          <w:numId w:val="0"/>
        </w:numPr>
      </w:pPr>
      <w:r w:rsidRPr="00905CEB">
        <w:t>Συγκεκριμένη Εμπειρία</w:t>
      </w:r>
    </w:p>
    <w:p w14:paraId="5293C878" w14:textId="3792F670" w:rsidR="00905CEB" w:rsidRPr="00905CEB" w:rsidRDefault="00905CEB" w:rsidP="00905CEB">
      <w:r w:rsidRPr="00905CEB">
        <w:t xml:space="preserve">Η εμπειρία μου με τον Μάγκα, έναν τραυματισμένο σκύλο που βρήκα, ξεκίνησε όταν ανέλαβα την ευθύνη να τον φροντίσω. Ενώ βοηθούσα τον Μάγκα, συνειδητοποίησα τη σημασία της καλοσύνης και μου υπενθύμισε το απόφθεγμα του </w:t>
      </w:r>
      <w:r w:rsidR="00C40D2D">
        <w:t>Λάο</w:t>
      </w:r>
      <w:r w:rsidRPr="00905CEB">
        <w:t xml:space="preserve"> Τσου, «Η ευγένεια στα λόγια δημιουργεί αυτοπεποίθηση. Η καλοσύνη στη σκέψη δημιουργεί βάθος. Η καλοσύνη στο να δίνεις δημιουργεί αγάπη»</w:t>
      </w:r>
      <w:r w:rsidR="006A5F45">
        <w:rPr>
          <w:lang w:val="en-US"/>
        </w:rPr>
        <w:t xml:space="preserve"> </w:t>
      </w:r>
      <w:sdt>
        <w:sdtPr>
          <w:rPr>
            <w:lang w:val="en-US"/>
          </w:rPr>
          <w:id w:val="1394240834"/>
          <w:citation/>
        </w:sdtPr>
        <w:sdtContent>
          <w:r w:rsidR="006A5F45">
            <w:rPr>
              <w:lang w:val="en-US"/>
            </w:rPr>
            <w:fldChar w:fldCharType="begin"/>
          </w:r>
          <w:r w:rsidR="006A5F45">
            <w:rPr>
              <w:lang w:val="en-US"/>
            </w:rPr>
            <w:instrText xml:space="preserve"> CITATION Tzu04 \l 1033 </w:instrText>
          </w:r>
          <w:r w:rsidR="006A5F45">
            <w:rPr>
              <w:lang w:val="en-US"/>
            </w:rPr>
            <w:fldChar w:fldCharType="separate"/>
          </w:r>
          <w:r w:rsidR="00C82DCA" w:rsidRPr="00C82DCA">
            <w:rPr>
              <w:noProof/>
              <w:lang w:val="en-US"/>
            </w:rPr>
            <w:t>(Tzu, 2004)</w:t>
          </w:r>
          <w:r w:rsidR="006A5F45">
            <w:rPr>
              <w:lang w:val="en-US"/>
            </w:rPr>
            <w:fldChar w:fldCharType="end"/>
          </w:r>
        </w:sdtContent>
      </w:sdt>
      <w:r w:rsidRPr="00905CEB">
        <w:t>.</w:t>
      </w:r>
    </w:p>
    <w:p w14:paraId="348A3B5F" w14:textId="5C2EC2D0" w:rsidR="00905CEB" w:rsidRPr="00905CEB" w:rsidRDefault="00905CEB" w:rsidP="00BA55A9">
      <w:pPr>
        <w:pStyle w:val="Heading3"/>
        <w:numPr>
          <w:ilvl w:val="0"/>
          <w:numId w:val="0"/>
        </w:numPr>
        <w:ind w:left="360" w:hanging="360"/>
      </w:pPr>
      <w:r w:rsidRPr="00905CEB">
        <w:t>Αναστοχαστική Παρατήρηση</w:t>
      </w:r>
    </w:p>
    <w:p w14:paraId="4CA2DB7D" w14:textId="62CD2CFD" w:rsidR="00905CEB" w:rsidRPr="00905CEB" w:rsidRDefault="00905CEB" w:rsidP="00905CEB">
      <w:r w:rsidRPr="00905CEB">
        <w:t>Καθώς φρόντιζα τον Μάγκα, βρέθηκα να αναλογίζομαι τη διασύνδεση της ζωής και τους τρεις πυλώνες της πραγματικότητας: συνεχής δουλειά, αβεβαιότητα και πόνος. Αυτό έφερε στο νου το απόφθεγμα του Νίτσε, «Το να ζεις είναι να υποφέρεις, το να επιβιώνεις σημαίνει να βρίσκεις κάποιο νόημα στα δεινά»</w:t>
      </w:r>
      <w:r w:rsidR="00FC5628" w:rsidRPr="00FC5628">
        <w:t xml:space="preserve"> </w:t>
      </w:r>
      <w:sdt>
        <w:sdtPr>
          <w:id w:val="113728095"/>
          <w:citation/>
        </w:sdtPr>
        <w:sdtContent>
          <w:r w:rsidR="00FC5628">
            <w:fldChar w:fldCharType="begin"/>
          </w:r>
          <w:r w:rsidR="00FC5628" w:rsidRPr="00FC5628">
            <w:instrText xml:space="preserve"> </w:instrText>
          </w:r>
          <w:r w:rsidR="00FC5628">
            <w:rPr>
              <w:lang w:val="en-US"/>
            </w:rPr>
            <w:instrText>CITATION</w:instrText>
          </w:r>
          <w:r w:rsidR="00FC5628" w:rsidRPr="00FC5628">
            <w:instrText xml:space="preserve"> </w:instrText>
          </w:r>
          <w:r w:rsidR="00FC5628">
            <w:rPr>
              <w:lang w:val="en-US"/>
            </w:rPr>
            <w:instrText>Nie</w:instrText>
          </w:r>
          <w:r w:rsidR="00FC5628" w:rsidRPr="00FC5628">
            <w:instrText>68 \</w:instrText>
          </w:r>
          <w:r w:rsidR="00FC5628">
            <w:rPr>
              <w:lang w:val="en-US"/>
            </w:rPr>
            <w:instrText>l</w:instrText>
          </w:r>
          <w:r w:rsidR="00FC5628" w:rsidRPr="00FC5628">
            <w:instrText xml:space="preserve"> 1033 </w:instrText>
          </w:r>
          <w:r w:rsidR="00FC5628">
            <w:fldChar w:fldCharType="separate"/>
          </w:r>
          <w:r w:rsidR="00C82DCA" w:rsidRPr="00C82DCA">
            <w:rPr>
              <w:noProof/>
              <w:lang w:val="en-US"/>
            </w:rPr>
            <w:t>(Nietzsche, 1968)</w:t>
          </w:r>
          <w:r w:rsidR="00FC5628">
            <w:fldChar w:fldCharType="end"/>
          </w:r>
        </w:sdtContent>
      </w:sdt>
      <w:r w:rsidRPr="00905CEB">
        <w:t>.</w:t>
      </w:r>
    </w:p>
    <w:p w14:paraId="70E18C70" w14:textId="26864711" w:rsidR="00905CEB" w:rsidRPr="00905CEB" w:rsidRDefault="00905CEB" w:rsidP="00BA55A9">
      <w:pPr>
        <w:pStyle w:val="Heading3"/>
        <w:numPr>
          <w:ilvl w:val="0"/>
          <w:numId w:val="0"/>
        </w:numPr>
        <w:ind w:left="360" w:hanging="360"/>
      </w:pPr>
      <w:r w:rsidRPr="00905CEB">
        <w:t>Αφηρημένη Εννοιολόγηση</w:t>
      </w:r>
    </w:p>
    <w:p w14:paraId="79715897" w14:textId="02A82BF5" w:rsidR="00905CEB" w:rsidRPr="00905CEB" w:rsidRDefault="00905CEB" w:rsidP="00905CEB">
      <w:r w:rsidRPr="00905CEB">
        <w:t>Κατά τη διαδικασία να βοηθήσω τον Μάγκα, αντιμετώπισα ηθικά διλήμματα όπου έπρεπε να πάρω αποφάσεις που θα τον ωφελούσαν, ακόμα κι αν αυτό σήμαινε ότι θα παραβίαζα κάποιους κανόνες. Το να επιδείξω καλοσύνη σε ηθικά διφορούμενες καταστάσεις απαιτούσε θάρρος και ηθική πεποίθηση, αναδεικνύοντας την πολυπλοκότητα του χαρακτήρα μου.</w:t>
      </w:r>
    </w:p>
    <w:p w14:paraId="62496F17" w14:textId="77777777" w:rsidR="00CC3EB1" w:rsidRPr="00E63B60" w:rsidRDefault="00CC3EB1" w:rsidP="00BA55A9">
      <w:pPr>
        <w:pStyle w:val="Heading3"/>
        <w:numPr>
          <w:ilvl w:val="0"/>
          <w:numId w:val="0"/>
        </w:numPr>
        <w:ind w:left="360" w:hanging="360"/>
      </w:pPr>
      <w:r w:rsidRPr="00E63B60">
        <w:t>Ενεργός Πειραματισμός</w:t>
      </w:r>
    </w:p>
    <w:p w14:paraId="6FAAE268" w14:textId="7F1F694C" w:rsidR="00010041" w:rsidRPr="00905CEB" w:rsidRDefault="00905CEB" w:rsidP="003C569D">
      <w:r w:rsidRPr="00905CEB">
        <w:t xml:space="preserve">Συμπερασματικά, το ταξίδι ανακάλυψης του εαυτού μου διαμορφώνεται από το κύριο χαρακτηριστικό μου την ευγένεια και την αναγνώριση της πολυπλοκότητας της ζωής. Αγκαλιάζοντας την καλοσύνη, εμβαθύνω την κατανόησή μου για τον εαυτό μου και τις πράξεις μου. Το απόφθεγμα του </w:t>
      </w:r>
      <w:r w:rsidRPr="00905CEB">
        <w:rPr>
          <w:lang w:val="en-US"/>
        </w:rPr>
        <w:t>Mark</w:t>
      </w:r>
      <w:r w:rsidRPr="00905CEB">
        <w:t xml:space="preserve"> </w:t>
      </w:r>
      <w:r w:rsidRPr="00905CEB">
        <w:rPr>
          <w:lang w:val="en-US"/>
        </w:rPr>
        <w:t>Twain</w:t>
      </w:r>
      <w:r w:rsidRPr="00905CEB">
        <w:t xml:space="preserve">, «Η ευγένεια είναι μια γλώσσα που οι κωφοί μπορούν να ακούσουν και οι τυφλοί μπορούν να δουν», αντηχεί με την προσωπική μου εμπειρία. </w:t>
      </w:r>
      <w:r w:rsidRPr="00905CEB">
        <w:lastRenderedPageBreak/>
        <w:t>Προχωρώντας προς τα εμπρός, θα συνεχίσω να εφαρμόζω αυτές τις γνώσεις και τα μαθήματα στις αλληλεπιδράσεις μου με ζώα και ανθρώπους, προσπαθώντας να είμαι πιο συμπονετικό και κατανοητό άτομο.</w:t>
      </w:r>
    </w:p>
    <w:p w14:paraId="532A2E79" w14:textId="36A82FA8" w:rsidR="00700DD4" w:rsidRPr="00397B84" w:rsidRDefault="00397B84" w:rsidP="00715711">
      <w:pPr>
        <w:pStyle w:val="Heading2"/>
      </w:pPr>
      <w:r w:rsidRPr="00397B84">
        <w:t xml:space="preserve">Η πολυπλοκότητα της </w:t>
      </w:r>
      <w:r w:rsidR="00B76EBA">
        <w:t>Κ</w:t>
      </w:r>
      <w:r w:rsidRPr="00397B84">
        <w:t xml:space="preserve">ρίσης: Ενημερωμένες </w:t>
      </w:r>
      <w:r w:rsidR="00B76EBA">
        <w:t>Α</w:t>
      </w:r>
      <w:r w:rsidRPr="00397B84">
        <w:t xml:space="preserve">ποφάσεις και </w:t>
      </w:r>
      <w:r w:rsidR="00B76EBA">
        <w:t>Ζ</w:t>
      </w:r>
      <w:r w:rsidRPr="00397B84">
        <w:t xml:space="preserve">ωή με </w:t>
      </w:r>
      <w:r w:rsidR="00B76EBA">
        <w:t>Σ</w:t>
      </w:r>
      <w:r w:rsidRPr="00397B84">
        <w:t>υνέπειες</w:t>
      </w:r>
    </w:p>
    <w:p w14:paraId="11676086" w14:textId="4621D915" w:rsidR="002969FB" w:rsidRPr="002969FB" w:rsidRDefault="002969FB" w:rsidP="008F44B1">
      <w:pPr>
        <w:pStyle w:val="Heading3"/>
        <w:numPr>
          <w:ilvl w:val="0"/>
          <w:numId w:val="0"/>
        </w:numPr>
      </w:pPr>
      <w:r w:rsidRPr="002969FB">
        <w:t>Συγκεκριμένη Εμπειρία</w:t>
      </w:r>
    </w:p>
    <w:p w14:paraId="45EE9ECA" w14:textId="77777777" w:rsidR="002969FB" w:rsidRPr="002969FB" w:rsidRDefault="002969FB" w:rsidP="002969FB">
      <w:r w:rsidRPr="002969FB">
        <w:t>Ως Διευθύνων Σύμβουλος μιας αναπτυσσόμενης εταιρείας, αντιμετωπίζω συχνά περίπλοκες καταστάσεις λήψης αποφάσεων. Θυμάμαι μια εποχή που έπρεπε να αποφασίσω αν θα συνεχίσω να επενδύω σε μια προβληματική σειρά προϊόντων ή θα διαθέσω πόρους σε ένα νέο, πολλά υποσχόμενο έργο. Αυτή η απόφαση είχε σημαντικές επιπτώσεις για την κατεύθυνση και τη χρηματοοικονομική σταθερότητα της εταιρείας, επομένως ήταν κρίσιμο να γίνει η σωστή επιλογή.</w:t>
      </w:r>
    </w:p>
    <w:p w14:paraId="6E4E93DE" w14:textId="77777777" w:rsidR="002969FB" w:rsidRPr="002969FB" w:rsidRDefault="002969FB" w:rsidP="008F44B1">
      <w:pPr>
        <w:pStyle w:val="Heading3"/>
        <w:numPr>
          <w:ilvl w:val="0"/>
          <w:numId w:val="0"/>
        </w:numPr>
        <w:ind w:left="360" w:hanging="360"/>
      </w:pPr>
      <w:r w:rsidRPr="002969FB">
        <w:t>Αναστοχαστική Παρατήρηση</w:t>
      </w:r>
    </w:p>
    <w:p w14:paraId="578BA422" w14:textId="6CF80193" w:rsidR="002969FB" w:rsidRPr="002969FB" w:rsidRDefault="002969FB" w:rsidP="002969FB">
      <w:r w:rsidRPr="002969FB">
        <w:t>Πλοηγώντας αυτή τη δύσκολη απόφαση, μου υπενθύμισε το απόφθεγμα του Μάρτιν Λούθερ Κινγκ Τζούνιορ, «Η στιγμή είναι πάντα κατάλληλη για να κάνουμε αυτό που είναι σωστό»</w:t>
      </w:r>
      <w:r w:rsidR="00D851DA" w:rsidRPr="00D851DA">
        <w:t xml:space="preserve"> </w:t>
      </w:r>
      <w:sdt>
        <w:sdtPr>
          <w:id w:val="-920330446"/>
          <w:citation/>
        </w:sdtPr>
        <w:sdtContent>
          <w:r w:rsidR="00D851DA">
            <w:fldChar w:fldCharType="begin"/>
          </w:r>
          <w:r w:rsidR="00D851DA" w:rsidRPr="00D851DA">
            <w:instrText xml:space="preserve"> </w:instrText>
          </w:r>
          <w:r w:rsidR="00D851DA">
            <w:rPr>
              <w:lang w:val="en-US"/>
            </w:rPr>
            <w:instrText>CITATION</w:instrText>
          </w:r>
          <w:r w:rsidR="00D851DA" w:rsidRPr="00D851DA">
            <w:instrText xml:space="preserve"> </w:instrText>
          </w:r>
          <w:r w:rsidR="00D851DA">
            <w:rPr>
              <w:lang w:val="en-US"/>
            </w:rPr>
            <w:instrText>Kin</w:instrText>
          </w:r>
          <w:r w:rsidR="00D851DA" w:rsidRPr="00D851DA">
            <w:instrText>63 \</w:instrText>
          </w:r>
          <w:r w:rsidR="00D851DA">
            <w:rPr>
              <w:lang w:val="en-US"/>
            </w:rPr>
            <w:instrText>l</w:instrText>
          </w:r>
          <w:r w:rsidR="00D851DA" w:rsidRPr="00D851DA">
            <w:instrText xml:space="preserve"> 1033 </w:instrText>
          </w:r>
          <w:r w:rsidR="00D851DA">
            <w:fldChar w:fldCharType="separate"/>
          </w:r>
          <w:r w:rsidR="00C82DCA" w:rsidRPr="00C82DCA">
            <w:rPr>
              <w:noProof/>
              <w:lang w:val="en-US"/>
            </w:rPr>
            <w:t>(King, 1963)</w:t>
          </w:r>
          <w:r w:rsidR="00D851DA">
            <w:fldChar w:fldCharType="end"/>
          </w:r>
        </w:sdtContent>
      </w:sdt>
      <w:r w:rsidRPr="002969FB">
        <w:t>. Συνειδητοποίησα ότι μπορεί να μην έχω πάντα πλήρεις πληροφορίες ή γεγονότα στη διάθεσή μου, τα οποία είναι απαραίτητα για την κατανόηση της πολυπλοκότητας της λήψης αποφάσεων. Σε τέτοιες καταστάσεις, οι αποφάσεις μου μπορεί να είναι σκληρές και ατελείς, αλλά πρέπει να ενεργήσω, λαμβάνοντας υπόψη τις πιθανές συνέπειες. Αυτή η συνειδητοποίηση με οδήγησε να αναλογιστώ τους διάφορους παράγοντες που επηρεάζουν τη λήψη αποφάσεων, τόσο εσωτερικούς όσο και εξωτερικούς.</w:t>
      </w:r>
    </w:p>
    <w:p w14:paraId="23248931" w14:textId="77777777" w:rsidR="002969FB" w:rsidRPr="002969FB" w:rsidRDefault="002969FB" w:rsidP="008F44B1">
      <w:pPr>
        <w:pStyle w:val="Heading3"/>
        <w:numPr>
          <w:ilvl w:val="0"/>
          <w:numId w:val="0"/>
        </w:numPr>
        <w:ind w:left="360" w:hanging="360"/>
      </w:pPr>
      <w:r w:rsidRPr="002969FB">
        <w:t>Αφηρημένη Εννοιολόγηση</w:t>
      </w:r>
    </w:p>
    <w:p w14:paraId="4BAFD24D" w14:textId="22A6C63B" w:rsidR="002969FB" w:rsidRPr="002969FB" w:rsidRDefault="002969FB" w:rsidP="002969FB">
      <w:r w:rsidRPr="002969FB">
        <w:t xml:space="preserve">Αποφάσισα να αναλύσω την κατάσταση συστηματικά, λαμβάνοντας υπόψη τα πλεονεκτήματα και τα μειονεκτήματα κάθε επιλογής και τις πιθανές επιπτώσεις στην εταιρεία. Η διαβούλευση με την ομάδα μου και η αναζήτηση πληροφοριών από ειδικούς του κλάδου έπαιξαν επίσης καθοριστικό ρόλο στη διαδικασία λήψης αποφάσεων. Αυτή η προσέγγιση ευθυγραμμίζεται με τη συμβουλή του </w:t>
      </w:r>
      <w:r w:rsidRPr="002969FB">
        <w:rPr>
          <w:lang w:val="en-US"/>
        </w:rPr>
        <w:t>Theodore</w:t>
      </w:r>
      <w:r w:rsidRPr="002969FB">
        <w:t xml:space="preserve"> </w:t>
      </w:r>
      <w:r w:rsidRPr="002969FB">
        <w:rPr>
          <w:lang w:val="en-US"/>
        </w:rPr>
        <w:t>Roosevelt</w:t>
      </w:r>
      <w:r w:rsidRPr="002969FB">
        <w:t xml:space="preserve">, «Σε κάθε στιγμή λήψης απόφασης, το καλύτερο πράγμα που μπορείτε να κάνετε είναι το σωστό, το επόμενο καλύτερο πράγμα είναι το </w:t>
      </w:r>
      <w:r w:rsidRPr="002969FB">
        <w:lastRenderedPageBreak/>
        <w:t>λάθος και το χειρότερο πράγμα που μπορείτε να κάνετε είναι τίποτα»</w:t>
      </w:r>
      <w:r w:rsidR="00D851DA" w:rsidRPr="00D851DA">
        <w:t xml:space="preserve"> </w:t>
      </w:r>
      <w:sdt>
        <w:sdtPr>
          <w:id w:val="-1290502922"/>
          <w:citation/>
        </w:sdtPr>
        <w:sdtContent>
          <w:r w:rsidR="00D851DA">
            <w:fldChar w:fldCharType="begin"/>
          </w:r>
          <w:r w:rsidR="00D851DA" w:rsidRPr="00D851DA">
            <w:instrText xml:space="preserve"> </w:instrText>
          </w:r>
          <w:r w:rsidR="00D851DA">
            <w:rPr>
              <w:lang w:val="en-US"/>
            </w:rPr>
            <w:instrText>CITATION</w:instrText>
          </w:r>
          <w:r w:rsidR="00D851DA" w:rsidRPr="00D851DA">
            <w:instrText xml:space="preserve"> </w:instrText>
          </w:r>
          <w:r w:rsidR="00D851DA">
            <w:rPr>
              <w:lang w:val="en-US"/>
            </w:rPr>
            <w:instrText>Roo</w:instrText>
          </w:r>
          <w:r w:rsidR="00D851DA" w:rsidRPr="00D851DA">
            <w:instrText>09 \</w:instrText>
          </w:r>
          <w:r w:rsidR="00D851DA">
            <w:rPr>
              <w:lang w:val="en-US"/>
            </w:rPr>
            <w:instrText>l</w:instrText>
          </w:r>
          <w:r w:rsidR="00D851DA" w:rsidRPr="00D851DA">
            <w:instrText xml:space="preserve"> 1033 </w:instrText>
          </w:r>
          <w:r w:rsidR="00D851DA">
            <w:fldChar w:fldCharType="separate"/>
          </w:r>
          <w:r w:rsidR="00C82DCA" w:rsidRPr="00C82DCA">
            <w:rPr>
              <w:noProof/>
              <w:lang w:val="en-US"/>
            </w:rPr>
            <w:t>(Roosevelt, 2009)</w:t>
          </w:r>
          <w:r w:rsidR="00D851DA">
            <w:fldChar w:fldCharType="end"/>
          </w:r>
        </w:sdtContent>
      </w:sdt>
      <w:r w:rsidRPr="002969FB">
        <w:t>.</w:t>
      </w:r>
    </w:p>
    <w:p w14:paraId="3323A1F9" w14:textId="77777777" w:rsidR="002969FB" w:rsidRPr="002969FB" w:rsidRDefault="002969FB" w:rsidP="008F44B1">
      <w:pPr>
        <w:pStyle w:val="Heading3"/>
        <w:numPr>
          <w:ilvl w:val="0"/>
          <w:numId w:val="0"/>
        </w:numPr>
        <w:ind w:left="360" w:hanging="360"/>
      </w:pPr>
      <w:r w:rsidRPr="002969FB">
        <w:t>Ενεργός Πειραματισμός</w:t>
      </w:r>
    </w:p>
    <w:p w14:paraId="3AC383D7" w14:textId="7D3615DC" w:rsidR="00B56716" w:rsidRPr="002969FB" w:rsidRDefault="002969FB" w:rsidP="002969FB">
      <w:r w:rsidRPr="002969FB">
        <w:t xml:space="preserve">Μετά από προσεκτική σκέψη, επέλεξα να επενδύσω στο νέο έργο, καθώς είχε μεγαλύτερες δυνατότητες ανάπτυξης και καινοτομίας. Αν και αυτή η απόφαση σήμαινε τη διακοπή της ταλαιπωρημένης σειράς προϊόντων, τελικά αποδείχθηκε η σωστή επιλογή για τη μακροπρόθεσμη επιτυχία της εταιρείας. Έμαθα τη σημασία του να ενστερνίζομαι την αβεβαιότητα και να προσαρμόζομαι στην αλλαγή ως ηγέτης, κάτι που αποτυπώνεται καλά από την παρατήρηση του </w:t>
      </w:r>
      <w:r w:rsidRPr="002969FB">
        <w:rPr>
          <w:lang w:val="en-US"/>
        </w:rPr>
        <w:t>S</w:t>
      </w:r>
      <w:r w:rsidRPr="002969FB">
        <w:t>ø</w:t>
      </w:r>
      <w:r w:rsidRPr="002969FB">
        <w:rPr>
          <w:lang w:val="en-US"/>
        </w:rPr>
        <w:t>ren</w:t>
      </w:r>
      <w:r w:rsidRPr="002969FB">
        <w:t xml:space="preserve"> </w:t>
      </w:r>
      <w:r w:rsidRPr="002969FB">
        <w:rPr>
          <w:lang w:val="en-US"/>
        </w:rPr>
        <w:t>Kierkegaard</w:t>
      </w:r>
      <w:r w:rsidRPr="002969FB">
        <w:t>, «Η ζωή μπορεί να γίνει κατανοητή μόνο προς τα πίσω, αλλά πρέπει να τη ζεις μπροστά»</w:t>
      </w:r>
      <w:r w:rsidR="00D851DA" w:rsidRPr="00D851DA">
        <w:t xml:space="preserve"> </w:t>
      </w:r>
      <w:sdt>
        <w:sdtPr>
          <w:id w:val="-222605318"/>
          <w:citation/>
        </w:sdtPr>
        <w:sdtContent>
          <w:r w:rsidR="00D851DA">
            <w:fldChar w:fldCharType="begin"/>
          </w:r>
          <w:r w:rsidR="00D851DA" w:rsidRPr="00D851DA">
            <w:instrText xml:space="preserve"> </w:instrText>
          </w:r>
          <w:r w:rsidR="00D851DA">
            <w:rPr>
              <w:lang w:val="en-US"/>
            </w:rPr>
            <w:instrText>CITATION</w:instrText>
          </w:r>
          <w:r w:rsidR="00D851DA" w:rsidRPr="00D851DA">
            <w:instrText xml:space="preserve"> </w:instrText>
          </w:r>
          <w:r w:rsidR="00D851DA">
            <w:rPr>
              <w:lang w:val="en-US"/>
            </w:rPr>
            <w:instrText>Kie</w:instrText>
          </w:r>
          <w:r w:rsidR="00D851DA" w:rsidRPr="00D851DA">
            <w:instrText>43 \</w:instrText>
          </w:r>
          <w:r w:rsidR="00D851DA">
            <w:rPr>
              <w:lang w:val="en-US"/>
            </w:rPr>
            <w:instrText>l</w:instrText>
          </w:r>
          <w:r w:rsidR="00D851DA" w:rsidRPr="00D851DA">
            <w:instrText xml:space="preserve"> 1033 </w:instrText>
          </w:r>
          <w:r w:rsidR="00D851DA">
            <w:fldChar w:fldCharType="separate"/>
          </w:r>
          <w:r w:rsidR="00C82DCA" w:rsidRPr="00C82DCA">
            <w:rPr>
              <w:noProof/>
              <w:lang w:val="en-US"/>
            </w:rPr>
            <w:t>(Kierkegaard, 1843)</w:t>
          </w:r>
          <w:r w:rsidR="00D851DA">
            <w:fldChar w:fldCharType="end"/>
          </w:r>
        </w:sdtContent>
      </w:sdt>
      <w:r w:rsidRPr="002969FB">
        <w:t>.</w:t>
      </w:r>
    </w:p>
    <w:p w14:paraId="6DE7E260" w14:textId="2BFEB8C9" w:rsidR="00B56716" w:rsidRPr="00635D2A" w:rsidRDefault="00635D2A" w:rsidP="00883CE6">
      <w:pPr>
        <w:pStyle w:val="Heading2"/>
      </w:pPr>
      <w:r w:rsidRPr="00635D2A">
        <w:t xml:space="preserve">Η </w:t>
      </w:r>
      <w:r w:rsidR="00055520">
        <w:t>Ε</w:t>
      </w:r>
      <w:r w:rsidRPr="00635D2A">
        <w:t xml:space="preserve">ξέλιξη της </w:t>
      </w:r>
      <w:r w:rsidR="00055520">
        <w:t>Π</w:t>
      </w:r>
      <w:r w:rsidRPr="00635D2A">
        <w:t xml:space="preserve">εριέργειας: </w:t>
      </w:r>
      <w:r w:rsidR="00055520">
        <w:t>Α</w:t>
      </w:r>
      <w:r w:rsidRPr="00635D2A">
        <w:t xml:space="preserve">ποδοχή και </w:t>
      </w:r>
      <w:r w:rsidR="00055520">
        <w:t>Σ</w:t>
      </w:r>
      <w:r w:rsidRPr="00635D2A">
        <w:t xml:space="preserve">οφία της </w:t>
      </w:r>
      <w:r w:rsidR="00055520">
        <w:t>Ε</w:t>
      </w:r>
      <w:r w:rsidRPr="00635D2A">
        <w:t>μπειρίας</w:t>
      </w:r>
    </w:p>
    <w:bookmarkEnd w:id="0"/>
    <w:p w14:paraId="6C423D1D" w14:textId="5DAF2C0D" w:rsidR="00A54436" w:rsidRPr="00A54436" w:rsidRDefault="00A54436" w:rsidP="008F44B1">
      <w:pPr>
        <w:pStyle w:val="Heading3"/>
        <w:numPr>
          <w:ilvl w:val="0"/>
          <w:numId w:val="0"/>
        </w:numPr>
        <w:rPr>
          <w:noProof/>
        </w:rPr>
      </w:pPr>
      <w:r w:rsidRPr="00A54436">
        <w:rPr>
          <w:noProof/>
        </w:rPr>
        <w:t>Συγκεκριμένη εμπειρία ως Διευθύνων Σύμβουλος</w:t>
      </w:r>
    </w:p>
    <w:p w14:paraId="691EB49E" w14:textId="7FA8345D" w:rsidR="00A54436" w:rsidRPr="00A54436" w:rsidRDefault="00A54436" w:rsidP="00DB2245">
      <w:pPr>
        <w:pStyle w:val="Bibliography"/>
        <w:rPr>
          <w:noProof/>
          <w:szCs w:val="24"/>
        </w:rPr>
      </w:pPr>
      <w:r w:rsidRPr="00A54436">
        <w:rPr>
          <w:noProof/>
          <w:szCs w:val="24"/>
        </w:rPr>
        <w:t>Ως Διευθύνων Σύμβουλος, σκέφτομαι συνεχώς την περιέργεια ως μια μικρότερη δύναμη στον χαρακτήρα μου, αναγνωρίζοντας ότι μπορεί να είναι ένα δίκοπο μαχαίρι. Ενώ κάποτε χρησίμευε ως η μεγαλύτερη δύναμή μου, ο χρόνος και η εμπειρία αναμόρφωσαν την άποψή μου για το ρόλο του στην προσωπική ανάπτυξη και ηγεσία. Ο Πλούταρχος είπε σοφά: «Ο νους δεν είναι δοχείο που πρέπει να γεμίσει, αλλά φωτιά που πρέπει να ανάψει»</w:t>
      </w:r>
      <w:r w:rsidR="00DB2245" w:rsidRPr="00DB2245">
        <w:rPr>
          <w:noProof/>
          <w:szCs w:val="24"/>
        </w:rPr>
        <w:t xml:space="preserve"> </w:t>
      </w:r>
      <w:sdt>
        <w:sdtPr>
          <w:rPr>
            <w:noProof/>
            <w:szCs w:val="24"/>
          </w:rPr>
          <w:id w:val="439037904"/>
          <w:citation/>
        </w:sdtPr>
        <w:sdtContent>
          <w:r w:rsidR="00DB2245">
            <w:rPr>
              <w:noProof/>
              <w:szCs w:val="24"/>
            </w:rPr>
            <w:fldChar w:fldCharType="begin"/>
          </w:r>
          <w:r w:rsidR="00DB2245">
            <w:rPr>
              <w:noProof/>
              <w:szCs w:val="24"/>
            </w:rPr>
            <w:instrText xml:space="preserve">CITATION Mos \l 1033 </w:instrText>
          </w:r>
          <w:r w:rsidR="00DB2245">
            <w:rPr>
              <w:noProof/>
              <w:szCs w:val="24"/>
            </w:rPr>
            <w:fldChar w:fldCharType="separate"/>
          </w:r>
          <w:r w:rsidR="00C82DCA" w:rsidRPr="00C82DCA">
            <w:rPr>
              <w:noProof/>
              <w:szCs w:val="24"/>
            </w:rPr>
            <w:t>(Mossman, 1997)</w:t>
          </w:r>
          <w:r w:rsidR="00DB2245">
            <w:rPr>
              <w:noProof/>
              <w:szCs w:val="24"/>
            </w:rPr>
            <w:fldChar w:fldCharType="end"/>
          </w:r>
        </w:sdtContent>
      </w:sdt>
      <w:r w:rsidR="00334E2C">
        <w:rPr>
          <w:noProof/>
          <w:szCs w:val="24"/>
        </w:rPr>
        <w:t>.</w:t>
      </w:r>
    </w:p>
    <w:p w14:paraId="6777C5E2" w14:textId="4E6746BA" w:rsidR="00A54436" w:rsidRPr="00A54436" w:rsidRDefault="00A54436" w:rsidP="008F44B1">
      <w:pPr>
        <w:pStyle w:val="Heading3"/>
        <w:numPr>
          <w:ilvl w:val="0"/>
          <w:numId w:val="0"/>
        </w:numPr>
        <w:ind w:left="360" w:hanging="360"/>
        <w:rPr>
          <w:noProof/>
        </w:rPr>
      </w:pPr>
      <w:r w:rsidRPr="00A54436">
        <w:rPr>
          <w:noProof/>
        </w:rPr>
        <w:t>Αναστοχαστική Παρατήρηση σε Ηγετικό Ρόλο</w:t>
      </w:r>
    </w:p>
    <w:p w14:paraId="14853566" w14:textId="7FAECC7D" w:rsidR="00A54436" w:rsidRPr="00A54436" w:rsidRDefault="00A54436" w:rsidP="00A54436">
      <w:pPr>
        <w:pStyle w:val="Bibliography"/>
        <w:rPr>
          <w:noProof/>
          <w:szCs w:val="24"/>
        </w:rPr>
      </w:pPr>
      <w:r w:rsidRPr="00A54436">
        <w:rPr>
          <w:noProof/>
          <w:szCs w:val="24"/>
        </w:rPr>
        <w:t>Έχω καταλάβει ότι η περιέργεια δεν είναι πάντα ευεργετική στον ρόλο μου ως Διευθύνων Σύμβουλος. Υπάρχουν φορές που η αποδοχή και η τήρηση των κατευθυντήριων γραμμών είναι προτιμότερη από την αμφισβήτηση και την εξερεύνηση. Αυτή η αλλαγή στην προοπτική αντανακλά τη διαδικασία ωρίμανσης μου ως ηγέτη, αναγνωρίζοντας ότι δεν μπορώ να ελέγξω τα πάντα. Μια γνωστή ρήση μου έρχεται στο μυαλό: «Η περιέργεια σκότωσε τη γάτα»</w:t>
      </w:r>
      <w:r w:rsidR="00334E2C">
        <w:rPr>
          <w:noProof/>
          <w:szCs w:val="24"/>
        </w:rPr>
        <w:t>.</w:t>
      </w:r>
    </w:p>
    <w:p w14:paraId="1D374763" w14:textId="3801945B" w:rsidR="00A54436" w:rsidRPr="001D3734" w:rsidRDefault="001D3734" w:rsidP="008F44B1">
      <w:pPr>
        <w:pStyle w:val="Heading3"/>
        <w:numPr>
          <w:ilvl w:val="0"/>
          <w:numId w:val="0"/>
        </w:numPr>
        <w:ind w:left="360" w:hanging="360"/>
        <w:rPr>
          <w:noProof/>
        </w:rPr>
      </w:pPr>
      <w:r w:rsidRPr="001D3734">
        <w:rPr>
          <w:noProof/>
        </w:rPr>
        <w:t>Αφηρημένη Εννοιολόγηση της Περιέργειας στις Επιχειρήσεις</w:t>
      </w:r>
    </w:p>
    <w:p w14:paraId="47E0CFB3" w14:textId="7B4D15D0" w:rsidR="00A54436" w:rsidRPr="00A54436" w:rsidRDefault="00A54436" w:rsidP="00A54436">
      <w:pPr>
        <w:pStyle w:val="Bibliography"/>
        <w:rPr>
          <w:noProof/>
          <w:szCs w:val="24"/>
        </w:rPr>
      </w:pPr>
      <w:r w:rsidRPr="00A54436">
        <w:rPr>
          <w:noProof/>
          <w:szCs w:val="24"/>
        </w:rPr>
        <w:t xml:space="preserve">Η εξελισσόμενη σχέση μου με την περιέργεια, ως Διευθύνων Σύμβουλος, αντανακλά τη σοφία και την εμπειρία που έχω αποκτήσει με την πάροδο του χρόνου στη διαχείριση της εταιρείας μου. Καθώς περιηγούμαι στον επιχειρηματικό κόσμο, μαθαίνω ότι η περιέργεια, αν και πολύτιμη σε πολλές </w:t>
      </w:r>
      <w:r w:rsidRPr="00A54436">
        <w:rPr>
          <w:noProof/>
          <w:szCs w:val="24"/>
        </w:rPr>
        <w:lastRenderedPageBreak/>
        <w:t>περιπτώσεις, μπορεί να μην είναι πάντα η βέλτιστη επιλογή για τη λήψη κρίσιμων αποφάσεων. Τα λόγια του Άλμπερτ Αϊνστάιν με αντηχούν: "Το σημαντικό είναι να μην σταματήσεις να αμφισβητείς. Η περιέργεια έχει το δικό της λόγο ύπαρξης"</w:t>
      </w:r>
      <w:r w:rsidR="00FD1186" w:rsidRPr="00C95F93">
        <w:rPr>
          <w:noProof/>
          <w:szCs w:val="24"/>
        </w:rPr>
        <w:t xml:space="preserve"> </w:t>
      </w:r>
      <w:sdt>
        <w:sdtPr>
          <w:rPr>
            <w:noProof/>
            <w:szCs w:val="24"/>
            <w:lang w:val="en-US"/>
          </w:rPr>
          <w:id w:val="778996800"/>
          <w:citation/>
        </w:sdtPr>
        <w:sdtContent>
          <w:r w:rsidR="00FD1186">
            <w:rPr>
              <w:noProof/>
              <w:szCs w:val="24"/>
              <w:lang w:val="en-US"/>
            </w:rPr>
            <w:fldChar w:fldCharType="begin"/>
          </w:r>
          <w:r w:rsidR="00FD1186" w:rsidRPr="00C95F93">
            <w:rPr>
              <w:noProof/>
              <w:szCs w:val="24"/>
            </w:rPr>
            <w:instrText xml:space="preserve"> </w:instrText>
          </w:r>
          <w:r w:rsidR="00FD1186">
            <w:rPr>
              <w:noProof/>
              <w:szCs w:val="24"/>
              <w:lang w:val="en-US"/>
            </w:rPr>
            <w:instrText>CITATION</w:instrText>
          </w:r>
          <w:r w:rsidR="00FD1186" w:rsidRPr="00C95F93">
            <w:rPr>
              <w:noProof/>
              <w:szCs w:val="24"/>
            </w:rPr>
            <w:instrText xml:space="preserve"> </w:instrText>
          </w:r>
          <w:r w:rsidR="00FD1186">
            <w:rPr>
              <w:noProof/>
              <w:szCs w:val="24"/>
              <w:lang w:val="en-US"/>
            </w:rPr>
            <w:instrText>Old</w:instrText>
          </w:r>
          <w:r w:rsidR="00FD1186" w:rsidRPr="00C95F93">
            <w:rPr>
              <w:noProof/>
              <w:szCs w:val="24"/>
            </w:rPr>
            <w:instrText>55 \</w:instrText>
          </w:r>
          <w:r w:rsidR="00FD1186">
            <w:rPr>
              <w:noProof/>
              <w:szCs w:val="24"/>
              <w:lang w:val="en-US"/>
            </w:rPr>
            <w:instrText>l</w:instrText>
          </w:r>
          <w:r w:rsidR="00FD1186" w:rsidRPr="00C95F93">
            <w:rPr>
              <w:noProof/>
              <w:szCs w:val="24"/>
            </w:rPr>
            <w:instrText xml:space="preserve"> 1033 </w:instrText>
          </w:r>
          <w:r w:rsidR="00FD1186">
            <w:rPr>
              <w:noProof/>
              <w:szCs w:val="24"/>
              <w:lang w:val="en-US"/>
            </w:rPr>
            <w:fldChar w:fldCharType="separate"/>
          </w:r>
          <w:r w:rsidR="00C82DCA" w:rsidRPr="00C82DCA">
            <w:rPr>
              <w:noProof/>
              <w:szCs w:val="24"/>
              <w:lang w:val="en-US"/>
            </w:rPr>
            <w:t>(Einstein, 1955)</w:t>
          </w:r>
          <w:r w:rsidR="00FD1186">
            <w:rPr>
              <w:noProof/>
              <w:szCs w:val="24"/>
              <w:lang w:val="en-US"/>
            </w:rPr>
            <w:fldChar w:fldCharType="end"/>
          </w:r>
        </w:sdtContent>
      </w:sdt>
      <w:r w:rsidRPr="00A54436">
        <w:rPr>
          <w:noProof/>
          <w:szCs w:val="24"/>
        </w:rPr>
        <w:t>.</w:t>
      </w:r>
    </w:p>
    <w:p w14:paraId="35249CF1" w14:textId="36AB616F" w:rsidR="00A54436" w:rsidRPr="00A54436" w:rsidRDefault="00A54436" w:rsidP="008F44B1">
      <w:pPr>
        <w:pStyle w:val="Heading3"/>
        <w:numPr>
          <w:ilvl w:val="0"/>
          <w:numId w:val="0"/>
        </w:numPr>
        <w:ind w:left="360" w:hanging="360"/>
        <w:rPr>
          <w:noProof/>
        </w:rPr>
      </w:pPr>
      <w:r w:rsidRPr="00A54436">
        <w:rPr>
          <w:noProof/>
        </w:rPr>
        <w:t>Ενεργός Πειραματισμός στην Ηγεσία</w:t>
      </w:r>
    </w:p>
    <w:p w14:paraId="2F39DF2F" w14:textId="0C594078" w:rsidR="001E28E8" w:rsidRDefault="00A54436" w:rsidP="00A54436">
      <w:pPr>
        <w:pStyle w:val="Bibliography"/>
        <w:rPr>
          <w:noProof/>
          <w:szCs w:val="24"/>
        </w:rPr>
      </w:pPr>
      <w:r w:rsidRPr="00A54436">
        <w:rPr>
          <w:noProof/>
          <w:szCs w:val="24"/>
        </w:rPr>
        <w:t xml:space="preserve">Συμπερασματικά, το ταξίδι της προσωπικής μου εξέλιξης ως Διευθύνων Σύμβουλος αποκάλυψε την πολυπλοκότητα της περιέργειας ως χαρακτηριστικό και τον αντίκτυπό της στην ηγεσία. Αγκαλιάζοντας τη σοφία της εμπειρίας, έμαθα να εξισορροπώ την περιέργεια με την αποδοχή, οδηγώντας τελικά σε μια πιο λεπτή κατανόηση του εαυτού μου, της εταιρείας μου και του κόσμου γύρω μου. Όπως παρατήρησε ο </w:t>
      </w:r>
      <w:r w:rsidRPr="00A54436">
        <w:rPr>
          <w:noProof/>
          <w:szCs w:val="24"/>
          <w:lang w:val="en-US"/>
        </w:rPr>
        <w:t>Marcel</w:t>
      </w:r>
      <w:r w:rsidRPr="00A54436">
        <w:rPr>
          <w:noProof/>
          <w:szCs w:val="24"/>
        </w:rPr>
        <w:t xml:space="preserve"> </w:t>
      </w:r>
      <w:r w:rsidRPr="00A54436">
        <w:rPr>
          <w:noProof/>
          <w:szCs w:val="24"/>
          <w:lang w:val="en-US"/>
        </w:rPr>
        <w:t>Proust</w:t>
      </w:r>
      <w:r w:rsidRPr="00A54436">
        <w:rPr>
          <w:noProof/>
          <w:szCs w:val="24"/>
        </w:rPr>
        <w:t>, «Το πραγματικό ταξίδι της ανακάλυψης δεν συνίσταται στην αναζήτηση νέων τοπίων, αλλά στο να έχεις νέα μάτια»</w:t>
      </w:r>
      <w:r w:rsidR="00463A6A" w:rsidRPr="00463A6A">
        <w:rPr>
          <w:noProof/>
          <w:szCs w:val="24"/>
        </w:rPr>
        <w:t xml:space="preserve"> </w:t>
      </w:r>
      <w:sdt>
        <w:sdtPr>
          <w:rPr>
            <w:noProof/>
            <w:szCs w:val="24"/>
          </w:rPr>
          <w:id w:val="-1463113196"/>
          <w:citation/>
        </w:sdtPr>
        <w:sdtContent>
          <w:r w:rsidR="00463A6A">
            <w:rPr>
              <w:noProof/>
              <w:szCs w:val="24"/>
            </w:rPr>
            <w:fldChar w:fldCharType="begin"/>
          </w:r>
          <w:r w:rsidR="00463A6A" w:rsidRPr="00463A6A">
            <w:rPr>
              <w:noProof/>
              <w:szCs w:val="24"/>
            </w:rPr>
            <w:instrText xml:space="preserve"> </w:instrText>
          </w:r>
          <w:r w:rsidR="00463A6A">
            <w:rPr>
              <w:noProof/>
              <w:szCs w:val="24"/>
              <w:lang w:val="en-US"/>
            </w:rPr>
            <w:instrText>CITATION</w:instrText>
          </w:r>
          <w:r w:rsidR="00463A6A" w:rsidRPr="00463A6A">
            <w:rPr>
              <w:noProof/>
              <w:szCs w:val="24"/>
            </w:rPr>
            <w:instrText xml:space="preserve"> </w:instrText>
          </w:r>
          <w:r w:rsidR="00463A6A">
            <w:rPr>
              <w:noProof/>
              <w:szCs w:val="24"/>
              <w:lang w:val="en-US"/>
            </w:rPr>
            <w:instrText>Pro</w:instrText>
          </w:r>
          <w:r w:rsidR="00463A6A" w:rsidRPr="00463A6A">
            <w:rPr>
              <w:noProof/>
              <w:szCs w:val="24"/>
            </w:rPr>
            <w:instrText>03 \</w:instrText>
          </w:r>
          <w:r w:rsidR="00463A6A">
            <w:rPr>
              <w:noProof/>
              <w:szCs w:val="24"/>
              <w:lang w:val="en-US"/>
            </w:rPr>
            <w:instrText>l</w:instrText>
          </w:r>
          <w:r w:rsidR="00463A6A" w:rsidRPr="00463A6A">
            <w:rPr>
              <w:noProof/>
              <w:szCs w:val="24"/>
            </w:rPr>
            <w:instrText xml:space="preserve"> 1033 </w:instrText>
          </w:r>
          <w:r w:rsidR="00463A6A">
            <w:rPr>
              <w:noProof/>
              <w:szCs w:val="24"/>
            </w:rPr>
            <w:fldChar w:fldCharType="separate"/>
          </w:r>
          <w:r w:rsidR="00C82DCA" w:rsidRPr="00C82DCA">
            <w:rPr>
              <w:noProof/>
              <w:szCs w:val="24"/>
              <w:lang w:val="en-US"/>
            </w:rPr>
            <w:t>(Proust, 2003)</w:t>
          </w:r>
          <w:r w:rsidR="00463A6A">
            <w:rPr>
              <w:noProof/>
              <w:szCs w:val="24"/>
            </w:rPr>
            <w:fldChar w:fldCharType="end"/>
          </w:r>
        </w:sdtContent>
      </w:sdt>
      <w:r w:rsidRPr="00A54436">
        <w:rPr>
          <w:noProof/>
          <w:szCs w:val="24"/>
        </w:rPr>
        <w:t>.</w:t>
      </w:r>
    </w:p>
    <w:p w14:paraId="5776D7D8" w14:textId="0109C1EA" w:rsidR="001E28E8" w:rsidRDefault="001E28E8" w:rsidP="00A54436">
      <w:pPr>
        <w:pStyle w:val="Bibliography"/>
        <w:rPr>
          <w:noProof/>
          <w:szCs w:val="24"/>
        </w:rPr>
      </w:pPr>
      <w:r>
        <w:rPr>
          <w:noProof/>
          <w:szCs w:val="24"/>
        </w:rPr>
        <w:br w:type="page"/>
      </w:r>
    </w:p>
    <w:p w14:paraId="3D837083" w14:textId="3D23485A" w:rsidR="00517242" w:rsidRDefault="00366FC1" w:rsidP="000E2087">
      <w:pPr>
        <w:pStyle w:val="Heading1"/>
        <w:numPr>
          <w:ilvl w:val="0"/>
          <w:numId w:val="0"/>
        </w:numPr>
        <w:ind w:left="360" w:hanging="360"/>
      </w:pPr>
      <w:r>
        <w:lastRenderedPageBreak/>
        <w:t>Παράρτημα Α</w:t>
      </w:r>
      <w:r w:rsidR="00864817">
        <w:t xml:space="preserve"> - Πηγές</w:t>
      </w:r>
    </w:p>
    <w:sdt>
      <w:sdtPr>
        <w:rPr>
          <w:rFonts w:eastAsiaTheme="minorHAnsi" w:cstheme="minorBidi"/>
          <w:b w:val="0"/>
          <w:color w:val="auto"/>
          <w:szCs w:val="22"/>
        </w:rPr>
        <w:id w:val="1342515897"/>
        <w:docPartObj>
          <w:docPartGallery w:val="Bibliographies"/>
          <w:docPartUnique/>
        </w:docPartObj>
      </w:sdtPr>
      <w:sdtContent>
        <w:p w14:paraId="23CFADAF" w14:textId="4B055E64" w:rsidR="000E2087" w:rsidRPr="008F44B1" w:rsidRDefault="000E2087" w:rsidP="00672A32">
          <w:pPr>
            <w:pStyle w:val="Heading1"/>
            <w:numPr>
              <w:ilvl w:val="0"/>
              <w:numId w:val="0"/>
            </w:numPr>
            <w:ind w:left="360" w:hanging="360"/>
            <w:rPr>
              <w:lang w:val="en-US"/>
            </w:rPr>
          </w:pPr>
          <w:r w:rsidRPr="008F44B1">
            <w:rPr>
              <w:lang w:val="en-US"/>
            </w:rPr>
            <w:t>References</w:t>
          </w:r>
        </w:p>
        <w:sdt>
          <w:sdtPr>
            <w:id w:val="-573587230"/>
            <w:bibliography/>
          </w:sdtPr>
          <w:sdtContent>
            <w:p w14:paraId="632894FF" w14:textId="77777777" w:rsidR="00C82DCA" w:rsidRDefault="000E2087" w:rsidP="00C82DCA">
              <w:pPr>
                <w:pStyle w:val="Bibliography"/>
                <w:rPr>
                  <w:noProof/>
                  <w:szCs w:val="24"/>
                </w:rPr>
              </w:pPr>
              <w:r>
                <w:fldChar w:fldCharType="begin"/>
              </w:r>
              <w:r w:rsidRPr="000E2087">
                <w:rPr>
                  <w:lang w:val="en-US"/>
                </w:rPr>
                <w:instrText xml:space="preserve"> BIBLIOGRAPHY </w:instrText>
              </w:r>
              <w:r>
                <w:fldChar w:fldCharType="separate"/>
              </w:r>
              <w:r w:rsidR="00C82DCA">
                <w:rPr>
                  <w:noProof/>
                </w:rPr>
                <w:t xml:space="preserve">Covey, S. R., 1990. </w:t>
              </w:r>
              <w:r w:rsidR="00C82DCA">
                <w:rPr>
                  <w:i/>
                  <w:iCs/>
                  <w:noProof/>
                </w:rPr>
                <w:t xml:space="preserve">The 7 Habits of Highly Effective People. </w:t>
              </w:r>
              <w:r w:rsidR="00C82DCA">
                <w:rPr>
                  <w:noProof/>
                </w:rPr>
                <w:t>s.l.:Free Press.</w:t>
              </w:r>
            </w:p>
            <w:p w14:paraId="26E8DA52" w14:textId="77777777" w:rsidR="00C82DCA" w:rsidRDefault="00C82DCA" w:rsidP="00C82DCA">
              <w:pPr>
                <w:pStyle w:val="Bibliography"/>
                <w:rPr>
                  <w:noProof/>
                </w:rPr>
              </w:pPr>
              <w:r>
                <w:rPr>
                  <w:noProof/>
                </w:rPr>
                <w:t xml:space="preserve">Einstein, A., 1955. Old Man's Advice to Youth: 'Never Lose a Holy Curiosity. </w:t>
              </w:r>
              <w:r>
                <w:rPr>
                  <w:i/>
                  <w:iCs/>
                  <w:noProof/>
                </w:rPr>
                <w:t xml:space="preserve">LIFE Magazine, </w:t>
              </w:r>
              <w:r>
                <w:rPr>
                  <w:noProof/>
                </w:rPr>
                <w:t>p. 64.</w:t>
              </w:r>
            </w:p>
            <w:p w14:paraId="4E0C53E7" w14:textId="77777777" w:rsidR="00C82DCA" w:rsidRDefault="00C82DCA" w:rsidP="00C82DCA">
              <w:pPr>
                <w:pStyle w:val="Bibliography"/>
                <w:rPr>
                  <w:noProof/>
                </w:rPr>
              </w:pPr>
              <w:r>
                <w:rPr>
                  <w:noProof/>
                </w:rPr>
                <w:t xml:space="preserve">Geneen, H., 1968. </w:t>
              </w:r>
              <w:r>
                <w:rPr>
                  <w:i/>
                  <w:iCs/>
                  <w:noProof/>
                </w:rPr>
                <w:t xml:space="preserve">Managing. </w:t>
              </w:r>
              <w:r>
                <w:rPr>
                  <w:noProof/>
                </w:rPr>
                <w:t>s.l.:Doubleday.</w:t>
              </w:r>
            </w:p>
            <w:p w14:paraId="49FBB622" w14:textId="77777777" w:rsidR="00C82DCA" w:rsidRDefault="00C82DCA" w:rsidP="00C82DCA">
              <w:pPr>
                <w:pStyle w:val="Bibliography"/>
                <w:rPr>
                  <w:noProof/>
                </w:rPr>
              </w:pPr>
              <w:r>
                <w:rPr>
                  <w:noProof/>
                </w:rPr>
                <w:t xml:space="preserve">Kierkegaard, S., 1843. Kierkegaard's Journals and Notebooks. </w:t>
              </w:r>
              <w:r>
                <w:rPr>
                  <w:i/>
                  <w:iCs/>
                  <w:noProof/>
                </w:rPr>
                <w:t xml:space="preserve">Princeton University Press, </w:t>
              </w:r>
              <w:r>
                <w:rPr>
                  <w:noProof/>
                </w:rPr>
                <w:t>Volume 2.</w:t>
              </w:r>
            </w:p>
            <w:p w14:paraId="588721CC" w14:textId="77777777" w:rsidR="00C82DCA" w:rsidRDefault="00C82DCA" w:rsidP="00C82DCA">
              <w:pPr>
                <w:pStyle w:val="Bibliography"/>
                <w:rPr>
                  <w:noProof/>
                </w:rPr>
              </w:pPr>
              <w:r>
                <w:rPr>
                  <w:noProof/>
                </w:rPr>
                <w:t xml:space="preserve">King, M. L., 1963. Letter from Birmingham Jail. </w:t>
              </w:r>
            </w:p>
            <w:p w14:paraId="53287B15" w14:textId="77777777" w:rsidR="00C82DCA" w:rsidRDefault="00C82DCA" w:rsidP="00C82DCA">
              <w:pPr>
                <w:pStyle w:val="Bibliography"/>
                <w:rPr>
                  <w:noProof/>
                </w:rPr>
              </w:pPr>
              <w:r>
                <w:rPr>
                  <w:noProof/>
                </w:rPr>
                <w:t xml:space="preserve">Mossman, J., 1997. </w:t>
              </w:r>
              <w:r>
                <w:rPr>
                  <w:i/>
                  <w:iCs/>
                  <w:noProof/>
                </w:rPr>
                <w:t xml:space="preserve">Plutarch and His Intellectual World: Essays on Plutarch. </w:t>
              </w:r>
              <w:r>
                <w:rPr>
                  <w:noProof/>
                </w:rPr>
                <w:t>London: Duckworth.</w:t>
              </w:r>
            </w:p>
            <w:p w14:paraId="5306A4A7" w14:textId="77777777" w:rsidR="00C82DCA" w:rsidRDefault="00C82DCA" w:rsidP="00C82DCA">
              <w:pPr>
                <w:pStyle w:val="Bibliography"/>
                <w:rPr>
                  <w:noProof/>
                </w:rPr>
              </w:pPr>
              <w:r>
                <w:rPr>
                  <w:noProof/>
                </w:rPr>
                <w:t xml:space="preserve">Nietzsche, F., 1968. </w:t>
              </w:r>
              <w:r>
                <w:rPr>
                  <w:i/>
                  <w:iCs/>
                  <w:noProof/>
                </w:rPr>
                <w:t xml:space="preserve">The Will to Power, trans. </w:t>
              </w:r>
              <w:r>
                <w:rPr>
                  <w:noProof/>
                </w:rPr>
                <w:t>New York: Vintage Books.</w:t>
              </w:r>
            </w:p>
            <w:p w14:paraId="40E77435" w14:textId="77777777" w:rsidR="00C82DCA" w:rsidRDefault="00C82DCA" w:rsidP="00C82DCA">
              <w:pPr>
                <w:pStyle w:val="Bibliography"/>
                <w:rPr>
                  <w:noProof/>
                </w:rPr>
              </w:pPr>
              <w:r>
                <w:rPr>
                  <w:noProof/>
                </w:rPr>
                <w:t xml:space="preserve">Proust, M., 2003. </w:t>
              </w:r>
              <w:r>
                <w:rPr>
                  <w:i/>
                  <w:iCs/>
                  <w:noProof/>
                </w:rPr>
                <w:t xml:space="preserve">In Search of Lost Time. </w:t>
              </w:r>
              <w:r>
                <w:rPr>
                  <w:noProof/>
                </w:rPr>
                <w:t>s.l.:Modern Library.</w:t>
              </w:r>
            </w:p>
            <w:p w14:paraId="0A61F16B" w14:textId="77777777" w:rsidR="00C82DCA" w:rsidRDefault="00C82DCA" w:rsidP="00C82DCA">
              <w:pPr>
                <w:pStyle w:val="Bibliography"/>
                <w:rPr>
                  <w:noProof/>
                </w:rPr>
              </w:pPr>
              <w:r>
                <w:rPr>
                  <w:noProof/>
                </w:rPr>
                <w:t xml:space="preserve">Roosevelt, T., 2009. </w:t>
              </w:r>
              <w:r>
                <w:rPr>
                  <w:i/>
                  <w:iCs/>
                  <w:noProof/>
                </w:rPr>
                <w:t xml:space="preserve">The Strenuous Life: Essays and Addresses (Dover Thrift Editions: American History). </w:t>
              </w:r>
              <w:r>
                <w:rPr>
                  <w:noProof/>
                </w:rPr>
                <w:t>s.l.:Dover Publications.</w:t>
              </w:r>
            </w:p>
            <w:p w14:paraId="6A775961" w14:textId="77777777" w:rsidR="00C82DCA" w:rsidRDefault="00C82DCA" w:rsidP="00C82DCA">
              <w:pPr>
                <w:pStyle w:val="Bibliography"/>
                <w:rPr>
                  <w:noProof/>
                </w:rPr>
              </w:pPr>
              <w:r>
                <w:rPr>
                  <w:noProof/>
                </w:rPr>
                <w:t xml:space="preserve">Tzu, L., 2004. </w:t>
              </w:r>
              <w:r>
                <w:rPr>
                  <w:i/>
                  <w:iCs/>
                  <w:noProof/>
                </w:rPr>
                <w:t xml:space="preserve">Tao Te Ching: An Authentic Taoist Translation. </w:t>
              </w:r>
              <w:r>
                <w:rPr>
                  <w:noProof/>
                </w:rPr>
                <w:t>s.l.:Cliff Road Books.</w:t>
              </w:r>
            </w:p>
            <w:p w14:paraId="7146E2BF" w14:textId="2A1A38E4" w:rsidR="000E2087" w:rsidRDefault="000E2087" w:rsidP="00C82DCA">
              <w:r>
                <w:rPr>
                  <w:b/>
                  <w:bCs/>
                  <w:noProof/>
                </w:rPr>
                <w:fldChar w:fldCharType="end"/>
              </w:r>
            </w:p>
          </w:sdtContent>
        </w:sdt>
      </w:sdtContent>
    </w:sdt>
    <w:p w14:paraId="0CE7630D" w14:textId="77777777" w:rsidR="000E2087" w:rsidRPr="000E2087" w:rsidRDefault="000E2087" w:rsidP="000E2087"/>
    <w:sectPr w:rsidR="000E2087" w:rsidRPr="000E2087" w:rsidSect="00C10B21">
      <w:headerReference w:type="default" r:id="rId10"/>
      <w:footerReference w:type="default" r:id="rId11"/>
      <w:headerReference w:type="first" r:id="rId12"/>
      <w:footerReference w:type="first" r:id="rId13"/>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03405" w14:textId="77777777" w:rsidR="00B7497D" w:rsidRDefault="00B7497D">
      <w:pPr>
        <w:spacing w:after="0" w:line="240" w:lineRule="auto"/>
      </w:pPr>
      <w:r>
        <w:separator/>
      </w:r>
    </w:p>
  </w:endnote>
  <w:endnote w:type="continuationSeparator" w:id="0">
    <w:p w14:paraId="18F96DDB" w14:textId="77777777" w:rsidR="00B7497D" w:rsidRDefault="00B749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A4203F" w14:textId="77777777" w:rsidR="00B7497D" w:rsidRDefault="00B7497D">
      <w:pPr>
        <w:spacing w:after="0" w:line="240" w:lineRule="auto"/>
      </w:pPr>
      <w:r>
        <w:separator/>
      </w:r>
    </w:p>
  </w:footnote>
  <w:footnote w:type="continuationSeparator" w:id="0">
    <w:p w14:paraId="55F8BFD3" w14:textId="77777777" w:rsidR="00B7497D" w:rsidRDefault="00B7497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4B509C37" w:rsidR="00C147AD" w:rsidRDefault="00000000">
    <w:pPr>
      <w:spacing w:line="264" w:lineRule="auto"/>
    </w:pPr>
    <w:sdt>
      <w:sdtPr>
        <w:rPr>
          <w:color w:val="4472C4" w:themeColor="accent1"/>
          <w:sz w:val="20"/>
          <w:szCs w:val="20"/>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00C147AD">
          <w:rPr>
            <w:color w:val="4472C4" w:themeColor="accent1"/>
            <w:sz w:val="20"/>
            <w:szCs w:val="20"/>
            <w:lang w:val="en-US"/>
          </w:rPr>
          <w:t>UEL-Number: 2020732</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573DC"/>
    <w:multiLevelType w:val="hybridMultilevel"/>
    <w:tmpl w:val="26EC7B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0F523D"/>
    <w:multiLevelType w:val="multilevel"/>
    <w:tmpl w:val="4B2085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ACF507B"/>
    <w:multiLevelType w:val="hybridMultilevel"/>
    <w:tmpl w:val="E5E40AB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2BA2B17"/>
    <w:multiLevelType w:val="hybridMultilevel"/>
    <w:tmpl w:val="43CC57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80D56D7"/>
    <w:multiLevelType w:val="hybridMultilevel"/>
    <w:tmpl w:val="8C1220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D5DF8"/>
    <w:multiLevelType w:val="hybridMultilevel"/>
    <w:tmpl w:val="2DF2F32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1ADE7923"/>
    <w:multiLevelType w:val="multilevel"/>
    <w:tmpl w:val="EEE467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F704BED"/>
    <w:multiLevelType w:val="hybridMultilevel"/>
    <w:tmpl w:val="16401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833D4F"/>
    <w:multiLevelType w:val="hybridMultilevel"/>
    <w:tmpl w:val="68B0A0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2A22B4A"/>
    <w:multiLevelType w:val="hybridMultilevel"/>
    <w:tmpl w:val="33C22B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CB4D3F"/>
    <w:multiLevelType w:val="hybridMultilevel"/>
    <w:tmpl w:val="56CEAF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19"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3D4A0663"/>
    <w:multiLevelType w:val="hybridMultilevel"/>
    <w:tmpl w:val="288E4E5E"/>
    <w:lvl w:ilvl="0" w:tplc="0408000F">
      <w:start w:val="1"/>
      <w:numFmt w:val="decimal"/>
      <w:lvlText w:val="%1."/>
      <w:lvlJc w:val="left"/>
      <w:pPr>
        <w:ind w:left="720" w:hanging="360"/>
      </w:pPr>
      <w:rPr>
        <w:rFonts w:hint="default"/>
      </w:rPr>
    </w:lvl>
    <w:lvl w:ilvl="1" w:tplc="04080019" w:tentative="1">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1" w15:restartNumberingAfterBreak="0">
    <w:nsid w:val="3EB557A0"/>
    <w:multiLevelType w:val="hybridMultilevel"/>
    <w:tmpl w:val="BD8667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3279CD"/>
    <w:multiLevelType w:val="hybridMultilevel"/>
    <w:tmpl w:val="DF58EF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D6D06F1"/>
    <w:multiLevelType w:val="hybridMultilevel"/>
    <w:tmpl w:val="B91AD334"/>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4D7B36FB"/>
    <w:multiLevelType w:val="hybridMultilevel"/>
    <w:tmpl w:val="4F84CC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E8B6E9B"/>
    <w:multiLevelType w:val="hybridMultilevel"/>
    <w:tmpl w:val="0AB289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3275141"/>
    <w:multiLevelType w:val="multilevel"/>
    <w:tmpl w:val="FD4CD9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0975B4"/>
    <w:multiLevelType w:val="hybridMultilevel"/>
    <w:tmpl w:val="95402F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69626C"/>
    <w:multiLevelType w:val="hybridMultilevel"/>
    <w:tmpl w:val="23280D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3"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5" w15:restartNumberingAfterBreak="0">
    <w:nsid w:val="66E5379B"/>
    <w:multiLevelType w:val="hybridMultilevel"/>
    <w:tmpl w:val="03D683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68058E5"/>
    <w:multiLevelType w:val="hybridMultilevel"/>
    <w:tmpl w:val="0B2860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7321CE7"/>
    <w:multiLevelType w:val="hybridMultilevel"/>
    <w:tmpl w:val="F9360D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2" w15:restartNumberingAfterBreak="0">
    <w:nsid w:val="7DFE4F38"/>
    <w:multiLevelType w:val="hybridMultilevel"/>
    <w:tmpl w:val="B868FB2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43" w15:restartNumberingAfterBreak="0">
    <w:nsid w:val="7FB761E2"/>
    <w:multiLevelType w:val="multilevel"/>
    <w:tmpl w:val="C532AF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109765652">
    <w:abstractNumId w:val="41"/>
  </w:num>
  <w:num w:numId="2" w16cid:durableId="1513257405">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33"/>
  </w:num>
  <w:num w:numId="5" w16cid:durableId="595753595">
    <w:abstractNumId w:val="3"/>
  </w:num>
  <w:num w:numId="6" w16cid:durableId="1946420307">
    <w:abstractNumId w:val="41"/>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41"/>
  </w:num>
  <w:num w:numId="8" w16cid:durableId="503981716">
    <w:abstractNumId w:val="22"/>
  </w:num>
  <w:num w:numId="9" w16cid:durableId="1216772171">
    <w:abstractNumId w:val="15"/>
  </w:num>
  <w:num w:numId="10" w16cid:durableId="216742478">
    <w:abstractNumId w:val="36"/>
  </w:num>
  <w:num w:numId="11" w16cid:durableId="765075388">
    <w:abstractNumId w:val="13"/>
  </w:num>
  <w:num w:numId="12" w16cid:durableId="435560500">
    <w:abstractNumId w:val="5"/>
  </w:num>
  <w:num w:numId="13" w16cid:durableId="1980917498">
    <w:abstractNumId w:val="32"/>
  </w:num>
  <w:num w:numId="14" w16cid:durableId="169568506">
    <w:abstractNumId w:val="2"/>
  </w:num>
  <w:num w:numId="15" w16cid:durableId="1411076814">
    <w:abstractNumId w:val="40"/>
  </w:num>
  <w:num w:numId="16" w16cid:durableId="1526942231">
    <w:abstractNumId w:val="34"/>
  </w:num>
  <w:num w:numId="17" w16cid:durableId="1751654748">
    <w:abstractNumId w:val="37"/>
  </w:num>
  <w:num w:numId="18" w16cid:durableId="414866319">
    <w:abstractNumId w:val="29"/>
  </w:num>
  <w:num w:numId="19" w16cid:durableId="179703789">
    <w:abstractNumId w:val="11"/>
  </w:num>
  <w:num w:numId="20" w16cid:durableId="1092778255">
    <w:abstractNumId w:val="7"/>
  </w:num>
  <w:num w:numId="21" w16cid:durableId="1199855999">
    <w:abstractNumId w:val="27"/>
  </w:num>
  <w:num w:numId="22" w16cid:durableId="621889428">
    <w:abstractNumId w:val="18"/>
  </w:num>
  <w:num w:numId="23" w16cid:durableId="498934105">
    <w:abstractNumId w:val="42"/>
  </w:num>
  <w:num w:numId="24" w16cid:durableId="1321159100">
    <w:abstractNumId w:val="20"/>
  </w:num>
  <w:num w:numId="25" w16cid:durableId="382751046">
    <w:abstractNumId w:val="10"/>
  </w:num>
  <w:num w:numId="26" w16cid:durableId="986930567">
    <w:abstractNumId w:val="30"/>
  </w:num>
  <w:num w:numId="27" w16cid:durableId="1045789663">
    <w:abstractNumId w:val="43"/>
  </w:num>
  <w:num w:numId="28" w16cid:durableId="738674588">
    <w:abstractNumId w:val="38"/>
  </w:num>
  <w:num w:numId="29" w16cid:durableId="1714963101">
    <w:abstractNumId w:val="21"/>
  </w:num>
  <w:num w:numId="30" w16cid:durableId="1159345998">
    <w:abstractNumId w:val="4"/>
  </w:num>
  <w:num w:numId="31" w16cid:durableId="168493297">
    <w:abstractNumId w:val="24"/>
  </w:num>
  <w:num w:numId="32" w16cid:durableId="245262242">
    <w:abstractNumId w:val="39"/>
  </w:num>
  <w:num w:numId="33" w16cid:durableId="626934843">
    <w:abstractNumId w:val="25"/>
  </w:num>
  <w:num w:numId="34" w16cid:durableId="2122411623">
    <w:abstractNumId w:val="23"/>
  </w:num>
  <w:num w:numId="35" w16cid:durableId="1680691838">
    <w:abstractNumId w:val="0"/>
  </w:num>
  <w:num w:numId="36" w16cid:durableId="2085252131">
    <w:abstractNumId w:val="17"/>
  </w:num>
  <w:num w:numId="37" w16cid:durableId="1623684292">
    <w:abstractNumId w:val="26"/>
  </w:num>
  <w:num w:numId="38" w16cid:durableId="512230169">
    <w:abstractNumId w:val="8"/>
  </w:num>
  <w:num w:numId="39" w16cid:durableId="1814441878">
    <w:abstractNumId w:val="31"/>
  </w:num>
  <w:num w:numId="40" w16cid:durableId="1186363864">
    <w:abstractNumId w:val="9"/>
  </w:num>
  <w:num w:numId="41" w16cid:durableId="781345546">
    <w:abstractNumId w:val="19"/>
  </w:num>
  <w:num w:numId="42" w16cid:durableId="1753702263">
    <w:abstractNumId w:val="12"/>
  </w:num>
  <w:num w:numId="43" w16cid:durableId="1923292983">
    <w:abstractNumId w:val="14"/>
  </w:num>
  <w:num w:numId="44" w16cid:durableId="72242432">
    <w:abstractNumId w:val="6"/>
  </w:num>
  <w:num w:numId="45" w16cid:durableId="361636441">
    <w:abstractNumId w:val="35"/>
  </w:num>
  <w:num w:numId="46" w16cid:durableId="1932351550">
    <w:abstractNumId w:val="16"/>
  </w:num>
  <w:num w:numId="47" w16cid:durableId="2013992842">
    <w:abstractNumId w:val="1"/>
  </w:num>
  <w:num w:numId="48" w16cid:durableId="2125035413">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kFAC5PMgstAAAA"/>
  </w:docVars>
  <w:rsids>
    <w:rsidRoot w:val="00432AF0"/>
    <w:rsid w:val="0000003E"/>
    <w:rsid w:val="00002ED8"/>
    <w:rsid w:val="0000318E"/>
    <w:rsid w:val="00005DEB"/>
    <w:rsid w:val="000073C5"/>
    <w:rsid w:val="00010041"/>
    <w:rsid w:val="000128BB"/>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55374"/>
    <w:rsid w:val="00055520"/>
    <w:rsid w:val="00060099"/>
    <w:rsid w:val="0006056F"/>
    <w:rsid w:val="00062E18"/>
    <w:rsid w:val="00064158"/>
    <w:rsid w:val="00065860"/>
    <w:rsid w:val="00065874"/>
    <w:rsid w:val="000739D7"/>
    <w:rsid w:val="000745CD"/>
    <w:rsid w:val="00075F63"/>
    <w:rsid w:val="0007742F"/>
    <w:rsid w:val="00082DCE"/>
    <w:rsid w:val="00084511"/>
    <w:rsid w:val="000876B3"/>
    <w:rsid w:val="000916E8"/>
    <w:rsid w:val="0009233C"/>
    <w:rsid w:val="00093D6D"/>
    <w:rsid w:val="00095FBF"/>
    <w:rsid w:val="00096923"/>
    <w:rsid w:val="000A2AFF"/>
    <w:rsid w:val="000A41AB"/>
    <w:rsid w:val="000A59BA"/>
    <w:rsid w:val="000A612C"/>
    <w:rsid w:val="000B03A9"/>
    <w:rsid w:val="000B05E7"/>
    <w:rsid w:val="000B1052"/>
    <w:rsid w:val="000B1CFB"/>
    <w:rsid w:val="000B2D4E"/>
    <w:rsid w:val="000B4743"/>
    <w:rsid w:val="000B717D"/>
    <w:rsid w:val="000C210A"/>
    <w:rsid w:val="000C39D5"/>
    <w:rsid w:val="000C3E6E"/>
    <w:rsid w:val="000D0397"/>
    <w:rsid w:val="000D07A4"/>
    <w:rsid w:val="000D2654"/>
    <w:rsid w:val="000D4D05"/>
    <w:rsid w:val="000D5E33"/>
    <w:rsid w:val="000E0D98"/>
    <w:rsid w:val="000E1F3A"/>
    <w:rsid w:val="000E2087"/>
    <w:rsid w:val="000E3098"/>
    <w:rsid w:val="000E3EBF"/>
    <w:rsid w:val="000E48E2"/>
    <w:rsid w:val="000E6491"/>
    <w:rsid w:val="000E6779"/>
    <w:rsid w:val="000E6A50"/>
    <w:rsid w:val="000F005B"/>
    <w:rsid w:val="000F03C7"/>
    <w:rsid w:val="000F2402"/>
    <w:rsid w:val="000F574A"/>
    <w:rsid w:val="00102EE5"/>
    <w:rsid w:val="00105417"/>
    <w:rsid w:val="00105BBB"/>
    <w:rsid w:val="0010749A"/>
    <w:rsid w:val="00107637"/>
    <w:rsid w:val="0011000D"/>
    <w:rsid w:val="00110B50"/>
    <w:rsid w:val="0011568A"/>
    <w:rsid w:val="00115CAD"/>
    <w:rsid w:val="00116B45"/>
    <w:rsid w:val="001176FD"/>
    <w:rsid w:val="00117891"/>
    <w:rsid w:val="00117B0E"/>
    <w:rsid w:val="0012000B"/>
    <w:rsid w:val="001220AE"/>
    <w:rsid w:val="00126087"/>
    <w:rsid w:val="0013013F"/>
    <w:rsid w:val="001310A8"/>
    <w:rsid w:val="00132CD4"/>
    <w:rsid w:val="00133502"/>
    <w:rsid w:val="00137848"/>
    <w:rsid w:val="00137D59"/>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3BD6"/>
    <w:rsid w:val="001744A6"/>
    <w:rsid w:val="00176AE7"/>
    <w:rsid w:val="00176AFD"/>
    <w:rsid w:val="00176CDA"/>
    <w:rsid w:val="0017758C"/>
    <w:rsid w:val="00182590"/>
    <w:rsid w:val="00183378"/>
    <w:rsid w:val="001853CF"/>
    <w:rsid w:val="001855ED"/>
    <w:rsid w:val="00186591"/>
    <w:rsid w:val="00186D61"/>
    <w:rsid w:val="00187B12"/>
    <w:rsid w:val="00187F90"/>
    <w:rsid w:val="00190964"/>
    <w:rsid w:val="001932C7"/>
    <w:rsid w:val="00194395"/>
    <w:rsid w:val="00194852"/>
    <w:rsid w:val="00195700"/>
    <w:rsid w:val="0019779E"/>
    <w:rsid w:val="001A0C8B"/>
    <w:rsid w:val="001A1C5C"/>
    <w:rsid w:val="001A2762"/>
    <w:rsid w:val="001A4E96"/>
    <w:rsid w:val="001A5384"/>
    <w:rsid w:val="001A7937"/>
    <w:rsid w:val="001A7E19"/>
    <w:rsid w:val="001B193A"/>
    <w:rsid w:val="001B34DC"/>
    <w:rsid w:val="001B46A4"/>
    <w:rsid w:val="001B74BA"/>
    <w:rsid w:val="001C1784"/>
    <w:rsid w:val="001C19B3"/>
    <w:rsid w:val="001C29F7"/>
    <w:rsid w:val="001C36E3"/>
    <w:rsid w:val="001C4045"/>
    <w:rsid w:val="001C62DD"/>
    <w:rsid w:val="001C6AFE"/>
    <w:rsid w:val="001C6D94"/>
    <w:rsid w:val="001C7514"/>
    <w:rsid w:val="001D0342"/>
    <w:rsid w:val="001D1545"/>
    <w:rsid w:val="001D23B1"/>
    <w:rsid w:val="001D3734"/>
    <w:rsid w:val="001D5045"/>
    <w:rsid w:val="001D5D16"/>
    <w:rsid w:val="001D6089"/>
    <w:rsid w:val="001D7CB6"/>
    <w:rsid w:val="001E0B2C"/>
    <w:rsid w:val="001E1E42"/>
    <w:rsid w:val="001E20D1"/>
    <w:rsid w:val="001E28E8"/>
    <w:rsid w:val="001E39D1"/>
    <w:rsid w:val="001F0E37"/>
    <w:rsid w:val="001F1014"/>
    <w:rsid w:val="001F295A"/>
    <w:rsid w:val="001F49A2"/>
    <w:rsid w:val="001F49C5"/>
    <w:rsid w:val="001F5E40"/>
    <w:rsid w:val="001F6B30"/>
    <w:rsid w:val="00201F88"/>
    <w:rsid w:val="00205755"/>
    <w:rsid w:val="002074C6"/>
    <w:rsid w:val="00207FDE"/>
    <w:rsid w:val="0021434D"/>
    <w:rsid w:val="00214990"/>
    <w:rsid w:val="00215E21"/>
    <w:rsid w:val="00217854"/>
    <w:rsid w:val="002211C6"/>
    <w:rsid w:val="00224A43"/>
    <w:rsid w:val="00225D09"/>
    <w:rsid w:val="00231148"/>
    <w:rsid w:val="00231D47"/>
    <w:rsid w:val="0023300C"/>
    <w:rsid w:val="00233BD1"/>
    <w:rsid w:val="002415F3"/>
    <w:rsid w:val="002447AD"/>
    <w:rsid w:val="002451D0"/>
    <w:rsid w:val="00246813"/>
    <w:rsid w:val="0024687B"/>
    <w:rsid w:val="00246BD4"/>
    <w:rsid w:val="002470BE"/>
    <w:rsid w:val="00247C34"/>
    <w:rsid w:val="002515D4"/>
    <w:rsid w:val="00252C8E"/>
    <w:rsid w:val="00254E8C"/>
    <w:rsid w:val="00256368"/>
    <w:rsid w:val="00257522"/>
    <w:rsid w:val="00260A6B"/>
    <w:rsid w:val="002616EC"/>
    <w:rsid w:val="00262FCE"/>
    <w:rsid w:val="00263CF2"/>
    <w:rsid w:val="00265C5E"/>
    <w:rsid w:val="002669A1"/>
    <w:rsid w:val="00267D78"/>
    <w:rsid w:val="00273AAB"/>
    <w:rsid w:val="002745E7"/>
    <w:rsid w:val="00274886"/>
    <w:rsid w:val="0027596B"/>
    <w:rsid w:val="00276A11"/>
    <w:rsid w:val="00276F0F"/>
    <w:rsid w:val="00277F27"/>
    <w:rsid w:val="0028248B"/>
    <w:rsid w:val="00286806"/>
    <w:rsid w:val="00286CF7"/>
    <w:rsid w:val="00290136"/>
    <w:rsid w:val="00291FF3"/>
    <w:rsid w:val="00293D59"/>
    <w:rsid w:val="0029560D"/>
    <w:rsid w:val="002961B8"/>
    <w:rsid w:val="002969FB"/>
    <w:rsid w:val="00296D85"/>
    <w:rsid w:val="002A2F60"/>
    <w:rsid w:val="002A306D"/>
    <w:rsid w:val="002B125D"/>
    <w:rsid w:val="002B14AA"/>
    <w:rsid w:val="002B29B8"/>
    <w:rsid w:val="002B3805"/>
    <w:rsid w:val="002B6520"/>
    <w:rsid w:val="002C14A2"/>
    <w:rsid w:val="002C17AE"/>
    <w:rsid w:val="002C17C9"/>
    <w:rsid w:val="002C3C9C"/>
    <w:rsid w:val="002C52A5"/>
    <w:rsid w:val="002C573C"/>
    <w:rsid w:val="002C58C5"/>
    <w:rsid w:val="002C6293"/>
    <w:rsid w:val="002C699D"/>
    <w:rsid w:val="002C6A12"/>
    <w:rsid w:val="002D3F91"/>
    <w:rsid w:val="002D4FE6"/>
    <w:rsid w:val="002D7C69"/>
    <w:rsid w:val="002E0BA7"/>
    <w:rsid w:val="002E1EBE"/>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121C5"/>
    <w:rsid w:val="003126CC"/>
    <w:rsid w:val="00312743"/>
    <w:rsid w:val="00312F25"/>
    <w:rsid w:val="0031456D"/>
    <w:rsid w:val="003166D1"/>
    <w:rsid w:val="00316FD0"/>
    <w:rsid w:val="0032074B"/>
    <w:rsid w:val="00320EA8"/>
    <w:rsid w:val="00324CC9"/>
    <w:rsid w:val="003250D1"/>
    <w:rsid w:val="003253CD"/>
    <w:rsid w:val="00325807"/>
    <w:rsid w:val="003260A5"/>
    <w:rsid w:val="00332D9C"/>
    <w:rsid w:val="00334E2C"/>
    <w:rsid w:val="00334FB8"/>
    <w:rsid w:val="0033684F"/>
    <w:rsid w:val="00337AC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757"/>
    <w:rsid w:val="00366FC1"/>
    <w:rsid w:val="00367D03"/>
    <w:rsid w:val="00370A5D"/>
    <w:rsid w:val="00371894"/>
    <w:rsid w:val="003757A9"/>
    <w:rsid w:val="003765FE"/>
    <w:rsid w:val="00380256"/>
    <w:rsid w:val="00384318"/>
    <w:rsid w:val="00386260"/>
    <w:rsid w:val="0038724C"/>
    <w:rsid w:val="00387BE8"/>
    <w:rsid w:val="00391694"/>
    <w:rsid w:val="003917B6"/>
    <w:rsid w:val="00392460"/>
    <w:rsid w:val="00392B86"/>
    <w:rsid w:val="00395633"/>
    <w:rsid w:val="00397A1C"/>
    <w:rsid w:val="00397A73"/>
    <w:rsid w:val="00397B84"/>
    <w:rsid w:val="003A147D"/>
    <w:rsid w:val="003A2095"/>
    <w:rsid w:val="003A264D"/>
    <w:rsid w:val="003A3742"/>
    <w:rsid w:val="003A65AD"/>
    <w:rsid w:val="003A65F9"/>
    <w:rsid w:val="003B14C2"/>
    <w:rsid w:val="003B5B63"/>
    <w:rsid w:val="003B6F6C"/>
    <w:rsid w:val="003B72AD"/>
    <w:rsid w:val="003C078F"/>
    <w:rsid w:val="003C09F5"/>
    <w:rsid w:val="003C23EB"/>
    <w:rsid w:val="003C3B22"/>
    <w:rsid w:val="003C569D"/>
    <w:rsid w:val="003C7285"/>
    <w:rsid w:val="003D0D29"/>
    <w:rsid w:val="003E03AE"/>
    <w:rsid w:val="003E0F71"/>
    <w:rsid w:val="003E1543"/>
    <w:rsid w:val="003E2175"/>
    <w:rsid w:val="003E2DE9"/>
    <w:rsid w:val="003E2E11"/>
    <w:rsid w:val="003E30EE"/>
    <w:rsid w:val="003E4E7F"/>
    <w:rsid w:val="003E6A47"/>
    <w:rsid w:val="003E6BCC"/>
    <w:rsid w:val="003E7ADD"/>
    <w:rsid w:val="003F25AE"/>
    <w:rsid w:val="003F663C"/>
    <w:rsid w:val="00403C51"/>
    <w:rsid w:val="0040653F"/>
    <w:rsid w:val="00406D71"/>
    <w:rsid w:val="00407881"/>
    <w:rsid w:val="00411A30"/>
    <w:rsid w:val="004127A6"/>
    <w:rsid w:val="00413556"/>
    <w:rsid w:val="00414328"/>
    <w:rsid w:val="004144F8"/>
    <w:rsid w:val="00414921"/>
    <w:rsid w:val="0041629B"/>
    <w:rsid w:val="00420C9D"/>
    <w:rsid w:val="0042301B"/>
    <w:rsid w:val="00423D39"/>
    <w:rsid w:val="00425B46"/>
    <w:rsid w:val="00425FE7"/>
    <w:rsid w:val="00426401"/>
    <w:rsid w:val="00427D31"/>
    <w:rsid w:val="00432AF0"/>
    <w:rsid w:val="004337AA"/>
    <w:rsid w:val="00436815"/>
    <w:rsid w:val="00436C74"/>
    <w:rsid w:val="00436ECC"/>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C28"/>
    <w:rsid w:val="0046306B"/>
    <w:rsid w:val="00463A6A"/>
    <w:rsid w:val="0046457E"/>
    <w:rsid w:val="004675E5"/>
    <w:rsid w:val="00474571"/>
    <w:rsid w:val="00474D09"/>
    <w:rsid w:val="00474F64"/>
    <w:rsid w:val="0047755F"/>
    <w:rsid w:val="00480545"/>
    <w:rsid w:val="00481747"/>
    <w:rsid w:val="00484A41"/>
    <w:rsid w:val="00487888"/>
    <w:rsid w:val="00490A5C"/>
    <w:rsid w:val="004919BF"/>
    <w:rsid w:val="00492C9A"/>
    <w:rsid w:val="0049394F"/>
    <w:rsid w:val="00493F68"/>
    <w:rsid w:val="00495101"/>
    <w:rsid w:val="00497197"/>
    <w:rsid w:val="004A0C16"/>
    <w:rsid w:val="004A2001"/>
    <w:rsid w:val="004A29BA"/>
    <w:rsid w:val="004A2C6C"/>
    <w:rsid w:val="004A4E02"/>
    <w:rsid w:val="004A54A9"/>
    <w:rsid w:val="004B2534"/>
    <w:rsid w:val="004B3B04"/>
    <w:rsid w:val="004B5224"/>
    <w:rsid w:val="004B55D5"/>
    <w:rsid w:val="004B702A"/>
    <w:rsid w:val="004C0249"/>
    <w:rsid w:val="004C1FA6"/>
    <w:rsid w:val="004C2536"/>
    <w:rsid w:val="004C28B9"/>
    <w:rsid w:val="004C51A5"/>
    <w:rsid w:val="004D1B30"/>
    <w:rsid w:val="004D22DA"/>
    <w:rsid w:val="004D378D"/>
    <w:rsid w:val="004D4CC7"/>
    <w:rsid w:val="004D7B94"/>
    <w:rsid w:val="004E0B01"/>
    <w:rsid w:val="004E1239"/>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4B6C"/>
    <w:rsid w:val="00515105"/>
    <w:rsid w:val="005170A8"/>
    <w:rsid w:val="00517242"/>
    <w:rsid w:val="00517507"/>
    <w:rsid w:val="00522993"/>
    <w:rsid w:val="00523788"/>
    <w:rsid w:val="00524B96"/>
    <w:rsid w:val="00526461"/>
    <w:rsid w:val="00526AEC"/>
    <w:rsid w:val="00531F05"/>
    <w:rsid w:val="00534B53"/>
    <w:rsid w:val="00543B29"/>
    <w:rsid w:val="00545D31"/>
    <w:rsid w:val="00546B0F"/>
    <w:rsid w:val="005473F1"/>
    <w:rsid w:val="00547749"/>
    <w:rsid w:val="00550706"/>
    <w:rsid w:val="00550B03"/>
    <w:rsid w:val="005516C0"/>
    <w:rsid w:val="00553B5E"/>
    <w:rsid w:val="00556798"/>
    <w:rsid w:val="00560067"/>
    <w:rsid w:val="00562E80"/>
    <w:rsid w:val="0056374F"/>
    <w:rsid w:val="00567502"/>
    <w:rsid w:val="00567DCC"/>
    <w:rsid w:val="005705E6"/>
    <w:rsid w:val="00571210"/>
    <w:rsid w:val="00571AFC"/>
    <w:rsid w:val="00575821"/>
    <w:rsid w:val="00575ADD"/>
    <w:rsid w:val="005766C3"/>
    <w:rsid w:val="00582883"/>
    <w:rsid w:val="0058299D"/>
    <w:rsid w:val="00584B16"/>
    <w:rsid w:val="00586F8B"/>
    <w:rsid w:val="00592225"/>
    <w:rsid w:val="00594C66"/>
    <w:rsid w:val="005956CE"/>
    <w:rsid w:val="005A05FF"/>
    <w:rsid w:val="005A0B44"/>
    <w:rsid w:val="005A2146"/>
    <w:rsid w:val="005A32AF"/>
    <w:rsid w:val="005A3672"/>
    <w:rsid w:val="005B2591"/>
    <w:rsid w:val="005B3F89"/>
    <w:rsid w:val="005B5441"/>
    <w:rsid w:val="005B69ED"/>
    <w:rsid w:val="005B6F33"/>
    <w:rsid w:val="005B79DE"/>
    <w:rsid w:val="005C42A7"/>
    <w:rsid w:val="005C48A2"/>
    <w:rsid w:val="005C4A1B"/>
    <w:rsid w:val="005C50AD"/>
    <w:rsid w:val="005C71D8"/>
    <w:rsid w:val="005C7D26"/>
    <w:rsid w:val="005C7E7C"/>
    <w:rsid w:val="005D094F"/>
    <w:rsid w:val="005D0F3E"/>
    <w:rsid w:val="005D1622"/>
    <w:rsid w:val="005D361E"/>
    <w:rsid w:val="005D4950"/>
    <w:rsid w:val="005D6609"/>
    <w:rsid w:val="005D7DFF"/>
    <w:rsid w:val="005D7E70"/>
    <w:rsid w:val="005E1BA4"/>
    <w:rsid w:val="005E1F0E"/>
    <w:rsid w:val="005E20A3"/>
    <w:rsid w:val="005E592A"/>
    <w:rsid w:val="005F1E2A"/>
    <w:rsid w:val="005F710A"/>
    <w:rsid w:val="00600C9D"/>
    <w:rsid w:val="00601591"/>
    <w:rsid w:val="00604080"/>
    <w:rsid w:val="00606A32"/>
    <w:rsid w:val="00610C2C"/>
    <w:rsid w:val="0061259E"/>
    <w:rsid w:val="00614FC4"/>
    <w:rsid w:val="00616BBC"/>
    <w:rsid w:val="006177F5"/>
    <w:rsid w:val="00625DC6"/>
    <w:rsid w:val="00626CE2"/>
    <w:rsid w:val="00630269"/>
    <w:rsid w:val="006326ED"/>
    <w:rsid w:val="006353AD"/>
    <w:rsid w:val="006358C8"/>
    <w:rsid w:val="00635D2A"/>
    <w:rsid w:val="00637872"/>
    <w:rsid w:val="0064022C"/>
    <w:rsid w:val="006406B3"/>
    <w:rsid w:val="00641BA1"/>
    <w:rsid w:val="00642495"/>
    <w:rsid w:val="006434EF"/>
    <w:rsid w:val="00643E98"/>
    <w:rsid w:val="00646D79"/>
    <w:rsid w:val="00647B97"/>
    <w:rsid w:val="00651FCD"/>
    <w:rsid w:val="00653664"/>
    <w:rsid w:val="0065472B"/>
    <w:rsid w:val="00655A5A"/>
    <w:rsid w:val="00664894"/>
    <w:rsid w:val="00664CBF"/>
    <w:rsid w:val="00672378"/>
    <w:rsid w:val="00672A32"/>
    <w:rsid w:val="00674966"/>
    <w:rsid w:val="00674972"/>
    <w:rsid w:val="00682F20"/>
    <w:rsid w:val="0068464D"/>
    <w:rsid w:val="00684A8B"/>
    <w:rsid w:val="00684B2E"/>
    <w:rsid w:val="006902E2"/>
    <w:rsid w:val="006907D3"/>
    <w:rsid w:val="00690BBA"/>
    <w:rsid w:val="00691CD0"/>
    <w:rsid w:val="0069583E"/>
    <w:rsid w:val="006A2EEF"/>
    <w:rsid w:val="006A33DA"/>
    <w:rsid w:val="006A3E21"/>
    <w:rsid w:val="006A415D"/>
    <w:rsid w:val="006A5F45"/>
    <w:rsid w:val="006A63AB"/>
    <w:rsid w:val="006A7018"/>
    <w:rsid w:val="006A7CF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4897"/>
    <w:rsid w:val="006D724E"/>
    <w:rsid w:val="006E1225"/>
    <w:rsid w:val="006F29B3"/>
    <w:rsid w:val="006F2C5C"/>
    <w:rsid w:val="006F2DD4"/>
    <w:rsid w:val="006F5C84"/>
    <w:rsid w:val="006F71C2"/>
    <w:rsid w:val="006F7658"/>
    <w:rsid w:val="00700DD4"/>
    <w:rsid w:val="00701411"/>
    <w:rsid w:val="0070377C"/>
    <w:rsid w:val="00703A19"/>
    <w:rsid w:val="00710ED1"/>
    <w:rsid w:val="007114DC"/>
    <w:rsid w:val="007140C1"/>
    <w:rsid w:val="007141E3"/>
    <w:rsid w:val="00715711"/>
    <w:rsid w:val="0071658A"/>
    <w:rsid w:val="007166B8"/>
    <w:rsid w:val="007256CC"/>
    <w:rsid w:val="00735E4F"/>
    <w:rsid w:val="00737D66"/>
    <w:rsid w:val="00740B8B"/>
    <w:rsid w:val="00740FF4"/>
    <w:rsid w:val="0074260C"/>
    <w:rsid w:val="00743A4C"/>
    <w:rsid w:val="00744BBC"/>
    <w:rsid w:val="00744F35"/>
    <w:rsid w:val="00744F91"/>
    <w:rsid w:val="0074500F"/>
    <w:rsid w:val="00745D97"/>
    <w:rsid w:val="00746AE8"/>
    <w:rsid w:val="00746D0C"/>
    <w:rsid w:val="007506FE"/>
    <w:rsid w:val="00751F54"/>
    <w:rsid w:val="00754525"/>
    <w:rsid w:val="00754F56"/>
    <w:rsid w:val="007561FE"/>
    <w:rsid w:val="00756BA6"/>
    <w:rsid w:val="00757371"/>
    <w:rsid w:val="00757AB8"/>
    <w:rsid w:val="00760357"/>
    <w:rsid w:val="00760B43"/>
    <w:rsid w:val="00763BAE"/>
    <w:rsid w:val="007668BE"/>
    <w:rsid w:val="00770D7C"/>
    <w:rsid w:val="00771933"/>
    <w:rsid w:val="00771ADC"/>
    <w:rsid w:val="00775A36"/>
    <w:rsid w:val="00781628"/>
    <w:rsid w:val="00784BE2"/>
    <w:rsid w:val="007850C0"/>
    <w:rsid w:val="007861B1"/>
    <w:rsid w:val="00786553"/>
    <w:rsid w:val="00786B8B"/>
    <w:rsid w:val="00790DA9"/>
    <w:rsid w:val="00791622"/>
    <w:rsid w:val="00793169"/>
    <w:rsid w:val="00795EE5"/>
    <w:rsid w:val="0079710B"/>
    <w:rsid w:val="007A2528"/>
    <w:rsid w:val="007A2581"/>
    <w:rsid w:val="007A396F"/>
    <w:rsid w:val="007A539F"/>
    <w:rsid w:val="007B0206"/>
    <w:rsid w:val="007B0800"/>
    <w:rsid w:val="007B0909"/>
    <w:rsid w:val="007B144B"/>
    <w:rsid w:val="007B225E"/>
    <w:rsid w:val="007B5FF8"/>
    <w:rsid w:val="007B7A07"/>
    <w:rsid w:val="007C044B"/>
    <w:rsid w:val="007C1334"/>
    <w:rsid w:val="007C22D6"/>
    <w:rsid w:val="007C233E"/>
    <w:rsid w:val="007C3940"/>
    <w:rsid w:val="007C408B"/>
    <w:rsid w:val="007C5964"/>
    <w:rsid w:val="007C62D3"/>
    <w:rsid w:val="007C6C14"/>
    <w:rsid w:val="007C6D1F"/>
    <w:rsid w:val="007D002C"/>
    <w:rsid w:val="007D0DB6"/>
    <w:rsid w:val="007D16F7"/>
    <w:rsid w:val="007D1B24"/>
    <w:rsid w:val="007D26C6"/>
    <w:rsid w:val="007D322A"/>
    <w:rsid w:val="007D423D"/>
    <w:rsid w:val="007D4C5B"/>
    <w:rsid w:val="007D5105"/>
    <w:rsid w:val="007D6004"/>
    <w:rsid w:val="007D7015"/>
    <w:rsid w:val="007D709A"/>
    <w:rsid w:val="007E1977"/>
    <w:rsid w:val="007E2977"/>
    <w:rsid w:val="007E2E4E"/>
    <w:rsid w:val="007E34B5"/>
    <w:rsid w:val="007E4A4B"/>
    <w:rsid w:val="007E4AA3"/>
    <w:rsid w:val="007E5231"/>
    <w:rsid w:val="007E7BD7"/>
    <w:rsid w:val="007F27A2"/>
    <w:rsid w:val="007F43A5"/>
    <w:rsid w:val="007F47CC"/>
    <w:rsid w:val="007F6F7B"/>
    <w:rsid w:val="00802605"/>
    <w:rsid w:val="00803328"/>
    <w:rsid w:val="0080471C"/>
    <w:rsid w:val="00805D29"/>
    <w:rsid w:val="008079D8"/>
    <w:rsid w:val="00810041"/>
    <w:rsid w:val="0081049A"/>
    <w:rsid w:val="00811471"/>
    <w:rsid w:val="0081426F"/>
    <w:rsid w:val="0081467D"/>
    <w:rsid w:val="00815231"/>
    <w:rsid w:val="00815C5E"/>
    <w:rsid w:val="00820957"/>
    <w:rsid w:val="0082249C"/>
    <w:rsid w:val="008234C5"/>
    <w:rsid w:val="00823B39"/>
    <w:rsid w:val="0082487E"/>
    <w:rsid w:val="00825BD6"/>
    <w:rsid w:val="00826964"/>
    <w:rsid w:val="00827376"/>
    <w:rsid w:val="0083162F"/>
    <w:rsid w:val="008319BA"/>
    <w:rsid w:val="00834F6C"/>
    <w:rsid w:val="00836FCA"/>
    <w:rsid w:val="00837079"/>
    <w:rsid w:val="00837696"/>
    <w:rsid w:val="00837C58"/>
    <w:rsid w:val="00840935"/>
    <w:rsid w:val="008436AD"/>
    <w:rsid w:val="00843AC0"/>
    <w:rsid w:val="00845B76"/>
    <w:rsid w:val="0084627F"/>
    <w:rsid w:val="00846375"/>
    <w:rsid w:val="00846AB3"/>
    <w:rsid w:val="00851782"/>
    <w:rsid w:val="00853E13"/>
    <w:rsid w:val="00857A51"/>
    <w:rsid w:val="00863AE2"/>
    <w:rsid w:val="00863F8B"/>
    <w:rsid w:val="008647B9"/>
    <w:rsid w:val="00864817"/>
    <w:rsid w:val="0086687E"/>
    <w:rsid w:val="00871631"/>
    <w:rsid w:val="00880375"/>
    <w:rsid w:val="00880FFB"/>
    <w:rsid w:val="00883CE6"/>
    <w:rsid w:val="00884BDC"/>
    <w:rsid w:val="00886F4C"/>
    <w:rsid w:val="00893974"/>
    <w:rsid w:val="00894BF2"/>
    <w:rsid w:val="00895A4B"/>
    <w:rsid w:val="0089636A"/>
    <w:rsid w:val="00896796"/>
    <w:rsid w:val="008A2479"/>
    <w:rsid w:val="008A55E2"/>
    <w:rsid w:val="008A668C"/>
    <w:rsid w:val="008B1997"/>
    <w:rsid w:val="008B5836"/>
    <w:rsid w:val="008B5C33"/>
    <w:rsid w:val="008B6E11"/>
    <w:rsid w:val="008B6E28"/>
    <w:rsid w:val="008C0C74"/>
    <w:rsid w:val="008C110E"/>
    <w:rsid w:val="008C6C14"/>
    <w:rsid w:val="008C76F3"/>
    <w:rsid w:val="008D1EFA"/>
    <w:rsid w:val="008D3DD6"/>
    <w:rsid w:val="008D3F72"/>
    <w:rsid w:val="008D4C38"/>
    <w:rsid w:val="008E2EB0"/>
    <w:rsid w:val="008E4619"/>
    <w:rsid w:val="008E4E79"/>
    <w:rsid w:val="008E5667"/>
    <w:rsid w:val="008E6504"/>
    <w:rsid w:val="008E757F"/>
    <w:rsid w:val="008E767D"/>
    <w:rsid w:val="008F04DD"/>
    <w:rsid w:val="008F074E"/>
    <w:rsid w:val="008F3381"/>
    <w:rsid w:val="008F3A66"/>
    <w:rsid w:val="008F4179"/>
    <w:rsid w:val="008F43F0"/>
    <w:rsid w:val="008F44B1"/>
    <w:rsid w:val="008F4899"/>
    <w:rsid w:val="008F6C9F"/>
    <w:rsid w:val="008F73E7"/>
    <w:rsid w:val="008F792D"/>
    <w:rsid w:val="00903FA2"/>
    <w:rsid w:val="00903FE7"/>
    <w:rsid w:val="0090445F"/>
    <w:rsid w:val="00905CEB"/>
    <w:rsid w:val="00905E71"/>
    <w:rsid w:val="00907C07"/>
    <w:rsid w:val="00907DAF"/>
    <w:rsid w:val="00912AE6"/>
    <w:rsid w:val="00915074"/>
    <w:rsid w:val="00916411"/>
    <w:rsid w:val="00917882"/>
    <w:rsid w:val="00917DA7"/>
    <w:rsid w:val="0092386F"/>
    <w:rsid w:val="00924922"/>
    <w:rsid w:val="00926453"/>
    <w:rsid w:val="009305A1"/>
    <w:rsid w:val="00931AE6"/>
    <w:rsid w:val="00932ACD"/>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14BB"/>
    <w:rsid w:val="00963322"/>
    <w:rsid w:val="009643D7"/>
    <w:rsid w:val="00965A54"/>
    <w:rsid w:val="00970C62"/>
    <w:rsid w:val="00975063"/>
    <w:rsid w:val="00976BCC"/>
    <w:rsid w:val="009770D6"/>
    <w:rsid w:val="00980256"/>
    <w:rsid w:val="00984D4D"/>
    <w:rsid w:val="0098706B"/>
    <w:rsid w:val="00992ED3"/>
    <w:rsid w:val="00993CDB"/>
    <w:rsid w:val="0099702A"/>
    <w:rsid w:val="009A1036"/>
    <w:rsid w:val="009A13C9"/>
    <w:rsid w:val="009A21A9"/>
    <w:rsid w:val="009A24B7"/>
    <w:rsid w:val="009A2603"/>
    <w:rsid w:val="009A56D4"/>
    <w:rsid w:val="009A6260"/>
    <w:rsid w:val="009B11BD"/>
    <w:rsid w:val="009B2CD8"/>
    <w:rsid w:val="009B326E"/>
    <w:rsid w:val="009B4240"/>
    <w:rsid w:val="009B446C"/>
    <w:rsid w:val="009B4C91"/>
    <w:rsid w:val="009B4FD8"/>
    <w:rsid w:val="009B7BC2"/>
    <w:rsid w:val="009B7D10"/>
    <w:rsid w:val="009C0632"/>
    <w:rsid w:val="009C0857"/>
    <w:rsid w:val="009C145D"/>
    <w:rsid w:val="009C2E14"/>
    <w:rsid w:val="009C3538"/>
    <w:rsid w:val="009C52CC"/>
    <w:rsid w:val="009C660B"/>
    <w:rsid w:val="009D047F"/>
    <w:rsid w:val="009D45B4"/>
    <w:rsid w:val="009D4741"/>
    <w:rsid w:val="009D5B19"/>
    <w:rsid w:val="009D6C2E"/>
    <w:rsid w:val="009E1169"/>
    <w:rsid w:val="009E1293"/>
    <w:rsid w:val="009E3761"/>
    <w:rsid w:val="009E565A"/>
    <w:rsid w:val="009E7E41"/>
    <w:rsid w:val="009F1BCD"/>
    <w:rsid w:val="009F3982"/>
    <w:rsid w:val="009F69AB"/>
    <w:rsid w:val="009F6CD0"/>
    <w:rsid w:val="009F7723"/>
    <w:rsid w:val="00A0004D"/>
    <w:rsid w:val="00A01FB0"/>
    <w:rsid w:val="00A02ACF"/>
    <w:rsid w:val="00A032E7"/>
    <w:rsid w:val="00A03498"/>
    <w:rsid w:val="00A03747"/>
    <w:rsid w:val="00A0404D"/>
    <w:rsid w:val="00A04D92"/>
    <w:rsid w:val="00A05884"/>
    <w:rsid w:val="00A11162"/>
    <w:rsid w:val="00A13367"/>
    <w:rsid w:val="00A20442"/>
    <w:rsid w:val="00A2223A"/>
    <w:rsid w:val="00A22346"/>
    <w:rsid w:val="00A2305D"/>
    <w:rsid w:val="00A252EA"/>
    <w:rsid w:val="00A25CC1"/>
    <w:rsid w:val="00A26C7E"/>
    <w:rsid w:val="00A32F1F"/>
    <w:rsid w:val="00A364F3"/>
    <w:rsid w:val="00A4109E"/>
    <w:rsid w:val="00A413F2"/>
    <w:rsid w:val="00A43B1A"/>
    <w:rsid w:val="00A43E84"/>
    <w:rsid w:val="00A50725"/>
    <w:rsid w:val="00A5140B"/>
    <w:rsid w:val="00A5182E"/>
    <w:rsid w:val="00A53942"/>
    <w:rsid w:val="00A54436"/>
    <w:rsid w:val="00A614F7"/>
    <w:rsid w:val="00A6256B"/>
    <w:rsid w:val="00A65F7A"/>
    <w:rsid w:val="00A70087"/>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3A4F"/>
    <w:rsid w:val="00AA4535"/>
    <w:rsid w:val="00AA67F3"/>
    <w:rsid w:val="00AA7637"/>
    <w:rsid w:val="00AA7D8F"/>
    <w:rsid w:val="00AB3729"/>
    <w:rsid w:val="00AB3E68"/>
    <w:rsid w:val="00AB5BA8"/>
    <w:rsid w:val="00AC0221"/>
    <w:rsid w:val="00AC7840"/>
    <w:rsid w:val="00AD0E61"/>
    <w:rsid w:val="00AD4AB3"/>
    <w:rsid w:val="00AE0686"/>
    <w:rsid w:val="00AE4224"/>
    <w:rsid w:val="00AE4385"/>
    <w:rsid w:val="00AE510C"/>
    <w:rsid w:val="00AE640B"/>
    <w:rsid w:val="00AE7DBD"/>
    <w:rsid w:val="00AF06F4"/>
    <w:rsid w:val="00AF1B2C"/>
    <w:rsid w:val="00AF38D7"/>
    <w:rsid w:val="00AF439B"/>
    <w:rsid w:val="00AF6286"/>
    <w:rsid w:val="00AF6319"/>
    <w:rsid w:val="00AF7B6D"/>
    <w:rsid w:val="00B012E0"/>
    <w:rsid w:val="00B051BF"/>
    <w:rsid w:val="00B06A9B"/>
    <w:rsid w:val="00B06CCD"/>
    <w:rsid w:val="00B10626"/>
    <w:rsid w:val="00B10794"/>
    <w:rsid w:val="00B12227"/>
    <w:rsid w:val="00B14819"/>
    <w:rsid w:val="00B161BD"/>
    <w:rsid w:val="00B216E7"/>
    <w:rsid w:val="00B257D1"/>
    <w:rsid w:val="00B2620D"/>
    <w:rsid w:val="00B27557"/>
    <w:rsid w:val="00B31770"/>
    <w:rsid w:val="00B34552"/>
    <w:rsid w:val="00B34604"/>
    <w:rsid w:val="00B35F00"/>
    <w:rsid w:val="00B365E4"/>
    <w:rsid w:val="00B36B05"/>
    <w:rsid w:val="00B36BE0"/>
    <w:rsid w:val="00B37CB3"/>
    <w:rsid w:val="00B46B89"/>
    <w:rsid w:val="00B46B8D"/>
    <w:rsid w:val="00B523A5"/>
    <w:rsid w:val="00B52FBC"/>
    <w:rsid w:val="00B54462"/>
    <w:rsid w:val="00B54A8C"/>
    <w:rsid w:val="00B55FB8"/>
    <w:rsid w:val="00B56716"/>
    <w:rsid w:val="00B56EEB"/>
    <w:rsid w:val="00B67CBC"/>
    <w:rsid w:val="00B67DA6"/>
    <w:rsid w:val="00B70CDB"/>
    <w:rsid w:val="00B71E67"/>
    <w:rsid w:val="00B733F5"/>
    <w:rsid w:val="00B7497D"/>
    <w:rsid w:val="00B75E88"/>
    <w:rsid w:val="00B767CE"/>
    <w:rsid w:val="00B76EBA"/>
    <w:rsid w:val="00B772CC"/>
    <w:rsid w:val="00B77477"/>
    <w:rsid w:val="00B82463"/>
    <w:rsid w:val="00B83FAD"/>
    <w:rsid w:val="00B873CD"/>
    <w:rsid w:val="00B938A7"/>
    <w:rsid w:val="00B93FE1"/>
    <w:rsid w:val="00B9412B"/>
    <w:rsid w:val="00BA2F00"/>
    <w:rsid w:val="00BA4371"/>
    <w:rsid w:val="00BA446C"/>
    <w:rsid w:val="00BA55A9"/>
    <w:rsid w:val="00BA6E43"/>
    <w:rsid w:val="00BA70ED"/>
    <w:rsid w:val="00BB146F"/>
    <w:rsid w:val="00BB1CB4"/>
    <w:rsid w:val="00BB3F40"/>
    <w:rsid w:val="00BB5C53"/>
    <w:rsid w:val="00BB6627"/>
    <w:rsid w:val="00BC12C7"/>
    <w:rsid w:val="00BC2A35"/>
    <w:rsid w:val="00BC326A"/>
    <w:rsid w:val="00BC407E"/>
    <w:rsid w:val="00BC481E"/>
    <w:rsid w:val="00BC5870"/>
    <w:rsid w:val="00BC7582"/>
    <w:rsid w:val="00BC767A"/>
    <w:rsid w:val="00BC7BAF"/>
    <w:rsid w:val="00BD1766"/>
    <w:rsid w:val="00BD2077"/>
    <w:rsid w:val="00BD540E"/>
    <w:rsid w:val="00BD555C"/>
    <w:rsid w:val="00BE0629"/>
    <w:rsid w:val="00BE0F7E"/>
    <w:rsid w:val="00BE1CDA"/>
    <w:rsid w:val="00BE1DCC"/>
    <w:rsid w:val="00BE1EA4"/>
    <w:rsid w:val="00BE23BA"/>
    <w:rsid w:val="00BE289D"/>
    <w:rsid w:val="00BE3113"/>
    <w:rsid w:val="00BE3826"/>
    <w:rsid w:val="00BE4931"/>
    <w:rsid w:val="00BE54F5"/>
    <w:rsid w:val="00BE5AF1"/>
    <w:rsid w:val="00BF0909"/>
    <w:rsid w:val="00BF3B07"/>
    <w:rsid w:val="00BF477E"/>
    <w:rsid w:val="00BF5D99"/>
    <w:rsid w:val="00BF6C85"/>
    <w:rsid w:val="00C02453"/>
    <w:rsid w:val="00C0741C"/>
    <w:rsid w:val="00C0748C"/>
    <w:rsid w:val="00C079B1"/>
    <w:rsid w:val="00C1029C"/>
    <w:rsid w:val="00C10B21"/>
    <w:rsid w:val="00C112AC"/>
    <w:rsid w:val="00C11389"/>
    <w:rsid w:val="00C11677"/>
    <w:rsid w:val="00C12847"/>
    <w:rsid w:val="00C12FFD"/>
    <w:rsid w:val="00C147AD"/>
    <w:rsid w:val="00C16D2F"/>
    <w:rsid w:val="00C225A2"/>
    <w:rsid w:val="00C24DB3"/>
    <w:rsid w:val="00C24DF6"/>
    <w:rsid w:val="00C35052"/>
    <w:rsid w:val="00C3509C"/>
    <w:rsid w:val="00C35DA5"/>
    <w:rsid w:val="00C363C8"/>
    <w:rsid w:val="00C377E1"/>
    <w:rsid w:val="00C40D2D"/>
    <w:rsid w:val="00C472DD"/>
    <w:rsid w:val="00C51413"/>
    <w:rsid w:val="00C51FF3"/>
    <w:rsid w:val="00C54FCA"/>
    <w:rsid w:val="00C55927"/>
    <w:rsid w:val="00C56FBD"/>
    <w:rsid w:val="00C63A1C"/>
    <w:rsid w:val="00C644DB"/>
    <w:rsid w:val="00C66587"/>
    <w:rsid w:val="00C676D6"/>
    <w:rsid w:val="00C708DF"/>
    <w:rsid w:val="00C733CB"/>
    <w:rsid w:val="00C76BB8"/>
    <w:rsid w:val="00C804F6"/>
    <w:rsid w:val="00C82DCA"/>
    <w:rsid w:val="00C82F6A"/>
    <w:rsid w:val="00C8515F"/>
    <w:rsid w:val="00C91DC8"/>
    <w:rsid w:val="00C922CE"/>
    <w:rsid w:val="00C92822"/>
    <w:rsid w:val="00C95F93"/>
    <w:rsid w:val="00CA1366"/>
    <w:rsid w:val="00CA2BE5"/>
    <w:rsid w:val="00CA7817"/>
    <w:rsid w:val="00CB050F"/>
    <w:rsid w:val="00CB1DB0"/>
    <w:rsid w:val="00CB3640"/>
    <w:rsid w:val="00CB4885"/>
    <w:rsid w:val="00CB6CBF"/>
    <w:rsid w:val="00CB72C4"/>
    <w:rsid w:val="00CC00BD"/>
    <w:rsid w:val="00CC184C"/>
    <w:rsid w:val="00CC1990"/>
    <w:rsid w:val="00CC3D85"/>
    <w:rsid w:val="00CC3EB1"/>
    <w:rsid w:val="00CC4FB9"/>
    <w:rsid w:val="00CC76E4"/>
    <w:rsid w:val="00CD172F"/>
    <w:rsid w:val="00CD243C"/>
    <w:rsid w:val="00CD4ACC"/>
    <w:rsid w:val="00CD670F"/>
    <w:rsid w:val="00CD67B9"/>
    <w:rsid w:val="00CD75F5"/>
    <w:rsid w:val="00CE0674"/>
    <w:rsid w:val="00CE0A3E"/>
    <w:rsid w:val="00CE517F"/>
    <w:rsid w:val="00CE57E3"/>
    <w:rsid w:val="00CE68AB"/>
    <w:rsid w:val="00CE6A79"/>
    <w:rsid w:val="00CF06AF"/>
    <w:rsid w:val="00CF1B42"/>
    <w:rsid w:val="00CF2E39"/>
    <w:rsid w:val="00CF4176"/>
    <w:rsid w:val="00D00893"/>
    <w:rsid w:val="00D02DB7"/>
    <w:rsid w:val="00D032AE"/>
    <w:rsid w:val="00D04F43"/>
    <w:rsid w:val="00D06609"/>
    <w:rsid w:val="00D10A3F"/>
    <w:rsid w:val="00D10CF2"/>
    <w:rsid w:val="00D11092"/>
    <w:rsid w:val="00D11154"/>
    <w:rsid w:val="00D11813"/>
    <w:rsid w:val="00D125CD"/>
    <w:rsid w:val="00D12B19"/>
    <w:rsid w:val="00D1403B"/>
    <w:rsid w:val="00D152D3"/>
    <w:rsid w:val="00D15C14"/>
    <w:rsid w:val="00D163DE"/>
    <w:rsid w:val="00D17834"/>
    <w:rsid w:val="00D17A18"/>
    <w:rsid w:val="00D17E48"/>
    <w:rsid w:val="00D20B26"/>
    <w:rsid w:val="00D243E4"/>
    <w:rsid w:val="00D24FFE"/>
    <w:rsid w:val="00D25CFC"/>
    <w:rsid w:val="00D316EC"/>
    <w:rsid w:val="00D33CBA"/>
    <w:rsid w:val="00D354A0"/>
    <w:rsid w:val="00D35617"/>
    <w:rsid w:val="00D4014B"/>
    <w:rsid w:val="00D419FA"/>
    <w:rsid w:val="00D42615"/>
    <w:rsid w:val="00D456CF"/>
    <w:rsid w:val="00D47C8F"/>
    <w:rsid w:val="00D47E57"/>
    <w:rsid w:val="00D50485"/>
    <w:rsid w:val="00D51FE8"/>
    <w:rsid w:val="00D54007"/>
    <w:rsid w:val="00D55D92"/>
    <w:rsid w:val="00D57921"/>
    <w:rsid w:val="00D57978"/>
    <w:rsid w:val="00D60D46"/>
    <w:rsid w:val="00D61B8B"/>
    <w:rsid w:val="00D61D35"/>
    <w:rsid w:val="00D62005"/>
    <w:rsid w:val="00D66721"/>
    <w:rsid w:val="00D66978"/>
    <w:rsid w:val="00D6777C"/>
    <w:rsid w:val="00D67A4C"/>
    <w:rsid w:val="00D70423"/>
    <w:rsid w:val="00D711FA"/>
    <w:rsid w:val="00D723B4"/>
    <w:rsid w:val="00D7328E"/>
    <w:rsid w:val="00D748ED"/>
    <w:rsid w:val="00D750F2"/>
    <w:rsid w:val="00D77522"/>
    <w:rsid w:val="00D806C5"/>
    <w:rsid w:val="00D8115C"/>
    <w:rsid w:val="00D81877"/>
    <w:rsid w:val="00D82904"/>
    <w:rsid w:val="00D8379D"/>
    <w:rsid w:val="00D8482F"/>
    <w:rsid w:val="00D851DA"/>
    <w:rsid w:val="00D86772"/>
    <w:rsid w:val="00D90F27"/>
    <w:rsid w:val="00D912B0"/>
    <w:rsid w:val="00D917C6"/>
    <w:rsid w:val="00D96D60"/>
    <w:rsid w:val="00DA09DE"/>
    <w:rsid w:val="00DA1039"/>
    <w:rsid w:val="00DA192E"/>
    <w:rsid w:val="00DA4705"/>
    <w:rsid w:val="00DA4998"/>
    <w:rsid w:val="00DA71B0"/>
    <w:rsid w:val="00DB2245"/>
    <w:rsid w:val="00DB31CD"/>
    <w:rsid w:val="00DC0EAF"/>
    <w:rsid w:val="00DC1118"/>
    <w:rsid w:val="00DC2347"/>
    <w:rsid w:val="00DC40FD"/>
    <w:rsid w:val="00DC5E2C"/>
    <w:rsid w:val="00DC67BA"/>
    <w:rsid w:val="00DC756B"/>
    <w:rsid w:val="00DC78DA"/>
    <w:rsid w:val="00DD04CA"/>
    <w:rsid w:val="00DD1E3F"/>
    <w:rsid w:val="00DD34D7"/>
    <w:rsid w:val="00DD353C"/>
    <w:rsid w:val="00DD453D"/>
    <w:rsid w:val="00DD4BA6"/>
    <w:rsid w:val="00DD5C80"/>
    <w:rsid w:val="00DD6059"/>
    <w:rsid w:val="00DD68C4"/>
    <w:rsid w:val="00DD7AF0"/>
    <w:rsid w:val="00DE0023"/>
    <w:rsid w:val="00DE0923"/>
    <w:rsid w:val="00DE1DE3"/>
    <w:rsid w:val="00DE26A3"/>
    <w:rsid w:val="00DE2C18"/>
    <w:rsid w:val="00DE4769"/>
    <w:rsid w:val="00DE64AA"/>
    <w:rsid w:val="00DE7DD8"/>
    <w:rsid w:val="00DF090B"/>
    <w:rsid w:val="00DF1C62"/>
    <w:rsid w:val="00DF20C2"/>
    <w:rsid w:val="00DF2578"/>
    <w:rsid w:val="00DF2685"/>
    <w:rsid w:val="00DF458E"/>
    <w:rsid w:val="00DF69B0"/>
    <w:rsid w:val="00E01018"/>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1F2A"/>
    <w:rsid w:val="00E32B75"/>
    <w:rsid w:val="00E34775"/>
    <w:rsid w:val="00E35ADC"/>
    <w:rsid w:val="00E36AF1"/>
    <w:rsid w:val="00E36CFC"/>
    <w:rsid w:val="00E36F5A"/>
    <w:rsid w:val="00E406A5"/>
    <w:rsid w:val="00E41C53"/>
    <w:rsid w:val="00E42477"/>
    <w:rsid w:val="00E431C2"/>
    <w:rsid w:val="00E43314"/>
    <w:rsid w:val="00E45329"/>
    <w:rsid w:val="00E462A8"/>
    <w:rsid w:val="00E46767"/>
    <w:rsid w:val="00E473E0"/>
    <w:rsid w:val="00E5196A"/>
    <w:rsid w:val="00E52D0C"/>
    <w:rsid w:val="00E533AB"/>
    <w:rsid w:val="00E54034"/>
    <w:rsid w:val="00E571EF"/>
    <w:rsid w:val="00E57E7B"/>
    <w:rsid w:val="00E6027A"/>
    <w:rsid w:val="00E61946"/>
    <w:rsid w:val="00E62AA1"/>
    <w:rsid w:val="00E62CE4"/>
    <w:rsid w:val="00E63B60"/>
    <w:rsid w:val="00E723E0"/>
    <w:rsid w:val="00E752A9"/>
    <w:rsid w:val="00E805B3"/>
    <w:rsid w:val="00E80D76"/>
    <w:rsid w:val="00E80F99"/>
    <w:rsid w:val="00E85108"/>
    <w:rsid w:val="00E86904"/>
    <w:rsid w:val="00E86EF4"/>
    <w:rsid w:val="00E87D93"/>
    <w:rsid w:val="00E90F05"/>
    <w:rsid w:val="00E90F76"/>
    <w:rsid w:val="00E92D19"/>
    <w:rsid w:val="00E9483D"/>
    <w:rsid w:val="00E94E81"/>
    <w:rsid w:val="00E9577F"/>
    <w:rsid w:val="00E97C1E"/>
    <w:rsid w:val="00E97DF3"/>
    <w:rsid w:val="00EA19EF"/>
    <w:rsid w:val="00EA3517"/>
    <w:rsid w:val="00EA44A4"/>
    <w:rsid w:val="00EA6EC1"/>
    <w:rsid w:val="00EA7DAE"/>
    <w:rsid w:val="00EB0A01"/>
    <w:rsid w:val="00EB199A"/>
    <w:rsid w:val="00EB2F21"/>
    <w:rsid w:val="00EB327B"/>
    <w:rsid w:val="00EB4059"/>
    <w:rsid w:val="00EB48B0"/>
    <w:rsid w:val="00EB6064"/>
    <w:rsid w:val="00EC0E6C"/>
    <w:rsid w:val="00EC3465"/>
    <w:rsid w:val="00EC3CBF"/>
    <w:rsid w:val="00EC3FF7"/>
    <w:rsid w:val="00EC64F2"/>
    <w:rsid w:val="00EC6832"/>
    <w:rsid w:val="00EC7128"/>
    <w:rsid w:val="00ED09EE"/>
    <w:rsid w:val="00ED0F06"/>
    <w:rsid w:val="00ED1774"/>
    <w:rsid w:val="00ED258E"/>
    <w:rsid w:val="00ED44C5"/>
    <w:rsid w:val="00ED6ADA"/>
    <w:rsid w:val="00EE0C61"/>
    <w:rsid w:val="00EE42AF"/>
    <w:rsid w:val="00EE6B6E"/>
    <w:rsid w:val="00EE7580"/>
    <w:rsid w:val="00EF2EF6"/>
    <w:rsid w:val="00EF47B6"/>
    <w:rsid w:val="00EF5369"/>
    <w:rsid w:val="00EF602C"/>
    <w:rsid w:val="00EF6CA2"/>
    <w:rsid w:val="00EF78E5"/>
    <w:rsid w:val="00F01BAD"/>
    <w:rsid w:val="00F05738"/>
    <w:rsid w:val="00F05A89"/>
    <w:rsid w:val="00F069A2"/>
    <w:rsid w:val="00F07CD5"/>
    <w:rsid w:val="00F07FBA"/>
    <w:rsid w:val="00F10DFA"/>
    <w:rsid w:val="00F164BD"/>
    <w:rsid w:val="00F2169F"/>
    <w:rsid w:val="00F21A4C"/>
    <w:rsid w:val="00F22419"/>
    <w:rsid w:val="00F22ABA"/>
    <w:rsid w:val="00F25662"/>
    <w:rsid w:val="00F2573E"/>
    <w:rsid w:val="00F25DAB"/>
    <w:rsid w:val="00F303C6"/>
    <w:rsid w:val="00F34825"/>
    <w:rsid w:val="00F36D47"/>
    <w:rsid w:val="00F40779"/>
    <w:rsid w:val="00F40FBB"/>
    <w:rsid w:val="00F450CB"/>
    <w:rsid w:val="00F4567B"/>
    <w:rsid w:val="00F47308"/>
    <w:rsid w:val="00F47FB6"/>
    <w:rsid w:val="00F50245"/>
    <w:rsid w:val="00F51966"/>
    <w:rsid w:val="00F5786A"/>
    <w:rsid w:val="00F60242"/>
    <w:rsid w:val="00F6173A"/>
    <w:rsid w:val="00F61BE9"/>
    <w:rsid w:val="00F62F47"/>
    <w:rsid w:val="00F63491"/>
    <w:rsid w:val="00F73A68"/>
    <w:rsid w:val="00F74C1A"/>
    <w:rsid w:val="00F75BF7"/>
    <w:rsid w:val="00F77140"/>
    <w:rsid w:val="00F80956"/>
    <w:rsid w:val="00F80E5B"/>
    <w:rsid w:val="00F82E34"/>
    <w:rsid w:val="00F86621"/>
    <w:rsid w:val="00F8690D"/>
    <w:rsid w:val="00F86FB1"/>
    <w:rsid w:val="00F87CDF"/>
    <w:rsid w:val="00F92E79"/>
    <w:rsid w:val="00F94A02"/>
    <w:rsid w:val="00F95331"/>
    <w:rsid w:val="00F96532"/>
    <w:rsid w:val="00F97B81"/>
    <w:rsid w:val="00FA1F5E"/>
    <w:rsid w:val="00FA2A02"/>
    <w:rsid w:val="00FA3AAE"/>
    <w:rsid w:val="00FA4387"/>
    <w:rsid w:val="00FB2304"/>
    <w:rsid w:val="00FB3C93"/>
    <w:rsid w:val="00FB45CE"/>
    <w:rsid w:val="00FB476A"/>
    <w:rsid w:val="00FB6C67"/>
    <w:rsid w:val="00FC0329"/>
    <w:rsid w:val="00FC12E8"/>
    <w:rsid w:val="00FC1865"/>
    <w:rsid w:val="00FC1E46"/>
    <w:rsid w:val="00FC3147"/>
    <w:rsid w:val="00FC379C"/>
    <w:rsid w:val="00FC4D48"/>
    <w:rsid w:val="00FC502B"/>
    <w:rsid w:val="00FC5628"/>
    <w:rsid w:val="00FC6B4C"/>
    <w:rsid w:val="00FC6EA5"/>
    <w:rsid w:val="00FD1186"/>
    <w:rsid w:val="00FD2549"/>
    <w:rsid w:val="00FD2D21"/>
    <w:rsid w:val="00FD35CD"/>
    <w:rsid w:val="00FD4A18"/>
    <w:rsid w:val="00FE3055"/>
    <w:rsid w:val="00FE4F59"/>
    <w:rsid w:val="00FE5772"/>
    <w:rsid w:val="00FE706A"/>
    <w:rsid w:val="00FF0157"/>
    <w:rsid w:val="00FF0230"/>
    <w:rsid w:val="00FF4987"/>
    <w:rsid w:val="00FF4C41"/>
    <w:rsid w:val="00FF537A"/>
    <w:rsid w:val="00FF56BC"/>
    <w:rsid w:val="00FF6172"/>
    <w:rsid w:val="00FF63AE"/>
    <w:rsid w:val="00FF6C8F"/>
    <w:rsid w:val="00FF70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5"/>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41"/>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Strong">
    <w:name w:val="Strong"/>
    <w:basedOn w:val="DefaultParagraphFont"/>
    <w:uiPriority w:val="22"/>
    <w:qFormat/>
    <w:rsid w:val="00905CE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9252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085255">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492380">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1682747">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7959760">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201332956">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927741">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887520">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14057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4623590">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0979">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137930">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398">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410606">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0991661">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641250">
      <w:bodyDiv w:val="1"/>
      <w:marLeft w:val="0"/>
      <w:marRight w:val="0"/>
      <w:marTop w:val="0"/>
      <w:marBottom w:val="0"/>
      <w:divBdr>
        <w:top w:val="none" w:sz="0" w:space="0" w:color="auto"/>
        <w:left w:val="none" w:sz="0" w:space="0" w:color="auto"/>
        <w:bottom w:val="none" w:sz="0" w:space="0" w:color="auto"/>
        <w:right w:val="none" w:sz="0" w:space="0" w:color="auto"/>
      </w:divBdr>
    </w:div>
    <w:div w:id="636179476">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167195">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0399297">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8189962">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358779">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8300766">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817763">
      <w:bodyDiv w:val="1"/>
      <w:marLeft w:val="0"/>
      <w:marRight w:val="0"/>
      <w:marTop w:val="0"/>
      <w:marBottom w:val="0"/>
      <w:divBdr>
        <w:top w:val="none" w:sz="0" w:space="0" w:color="auto"/>
        <w:left w:val="none" w:sz="0" w:space="0" w:color="auto"/>
        <w:bottom w:val="none" w:sz="0" w:space="0" w:color="auto"/>
        <w:right w:val="none" w:sz="0" w:space="0" w:color="auto"/>
      </w:divBdr>
    </w:div>
    <w:div w:id="858929094">
      <w:bodyDiv w:val="1"/>
      <w:marLeft w:val="0"/>
      <w:marRight w:val="0"/>
      <w:marTop w:val="0"/>
      <w:marBottom w:val="0"/>
      <w:divBdr>
        <w:top w:val="none" w:sz="0" w:space="0" w:color="auto"/>
        <w:left w:val="none" w:sz="0" w:space="0" w:color="auto"/>
        <w:bottom w:val="none" w:sz="0" w:space="0" w:color="auto"/>
        <w:right w:val="none" w:sz="0" w:space="0" w:color="auto"/>
      </w:divBdr>
    </w:div>
    <w:div w:id="859243986">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601304">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414010">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6988184">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082465">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366241">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717315">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5305268">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8138928">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3427115">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148474">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18461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60014078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58413909">
      <w:bodyDiv w:val="1"/>
      <w:marLeft w:val="0"/>
      <w:marRight w:val="0"/>
      <w:marTop w:val="0"/>
      <w:marBottom w:val="0"/>
      <w:divBdr>
        <w:top w:val="none" w:sz="0" w:space="0" w:color="auto"/>
        <w:left w:val="none" w:sz="0" w:space="0" w:color="auto"/>
        <w:bottom w:val="none" w:sz="0" w:space="0" w:color="auto"/>
        <w:right w:val="none" w:sz="0" w:space="0" w:color="auto"/>
      </w:divBdr>
    </w:div>
    <w:div w:id="1660229863">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5836097">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080415">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8672086">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79442617">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0342715">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086530">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6041492">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67542297">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2904210">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545653">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2935505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2E6B8A"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2E6B8A"/>
    <w:rsid w:val="003F3946"/>
    <w:rsid w:val="007234F9"/>
    <w:rsid w:val="0082170B"/>
    <w:rsid w:val="00C535F4"/>
    <w:rsid w:val="00DB4E39"/>
    <w:rsid w:val="00F03842"/>
    <w:rsid w:val="00F7548C"/>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ov90</b:Tag>
    <b:SourceType>Book</b:SourceType>
    <b:Guid>{5FAB77B9-3EE0-47E0-A7B1-7376AD13A919}</b:Guid>
    <b:Title>The 7 Habits of Highly Effective People</b:Title>
    <b:Year>1990</b:Year>
    <b:Publisher>Free Press</b:Publisher>
    <b:Author>
      <b:Author>
        <b:NameList>
          <b:Person>
            <b:Last>Covey</b:Last>
            <b:Middle>R</b:Middle>
            <b:First>Stephen</b:First>
          </b:Person>
        </b:NameList>
      </b:Author>
    </b:Author>
    <b:RefOrder>1</b:RefOrder>
  </b:Source>
  <b:Source>
    <b:Tag>Gen68</b:Tag>
    <b:SourceType>Book</b:SourceType>
    <b:Guid>{DB4B86BD-4772-4769-B846-70BF9332AAD8}</b:Guid>
    <b:Title>Managing</b:Title>
    <b:Year>1968</b:Year>
    <b:Publisher>Doubleday</b:Publisher>
    <b:Author>
      <b:Author>
        <b:NameList>
          <b:Person>
            <b:Last>Geneen</b:Last>
            <b:First>Harold</b:First>
          </b:Person>
        </b:NameList>
      </b:Author>
    </b:Author>
    <b:RefOrder>2</b:RefOrder>
  </b:Source>
  <b:Source>
    <b:Tag>Kin63</b:Tag>
    <b:SourceType>JournalArticle</b:SourceType>
    <b:Guid>{ECC49632-21CE-4857-8760-46C96E133315}</b:Guid>
    <b:Title>Letter from Birmingham Jail</b:Title>
    <b:Year>1963</b:Year>
    <b:Author>
      <b:Author>
        <b:NameList>
          <b:Person>
            <b:Last>King</b:Last>
            <b:Middle>Luther</b:Middle>
            <b:First>Martin</b:First>
          </b:Person>
        </b:NameList>
      </b:Author>
    </b:Author>
    <b:RefOrder>5</b:RefOrder>
  </b:Source>
  <b:Source>
    <b:Tag>Roo09</b:Tag>
    <b:SourceType>Book</b:SourceType>
    <b:Guid>{251BDFA2-E798-437E-8B09-D74287BE4F96}</b:Guid>
    <b:Title>The Strenuous Life: Essays and Addresses (Dover Thrift Editions: American History)</b:Title>
    <b:Year>2009</b:Year>
    <b:Author>
      <b:Author>
        <b:NameList>
          <b:Person>
            <b:Last>Roosevelt</b:Last>
            <b:First>Theodore</b:First>
          </b:Person>
        </b:NameList>
      </b:Author>
    </b:Author>
    <b:Publisher>Dover Publications</b:Publisher>
    <b:RefOrder>6</b:RefOrder>
  </b:Source>
  <b:Source>
    <b:Tag>Kie43</b:Tag>
    <b:SourceType>JournalArticle</b:SourceType>
    <b:Guid>{42EFE3B0-C906-4BEC-AA9B-E02C3ECA64AE}</b:Guid>
    <b:Title>Kierkegaard's Journals and Notebooks</b:Title>
    <b:Year>1843</b:Year>
    <b:Author>
      <b:Author>
        <b:NameList>
          <b:Person>
            <b:Last>Kierkegaard</b:Last>
            <b:First>Søren</b:First>
          </b:Person>
        </b:NameList>
      </b:Author>
    </b:Author>
    <b:JournalName>Princeton University Press</b:JournalName>
    <b:Volume>2</b:Volume>
    <b:RefOrder>7</b:RefOrder>
  </b:Source>
  <b:Source>
    <b:Tag>Old55</b:Tag>
    <b:SourceType>JournalArticle</b:SourceType>
    <b:Guid>{F1EF6F46-F641-4F17-A51C-18C75E0F16E5}</b:Guid>
    <b:Title>Old Man's Advice to Youth: 'Never Lose a Holy Curiosity</b:Title>
    <b:JournalName>LIFE Magazine</b:JournalName>
    <b:Year>1955</b:Year>
    <b:Pages>64</b:Pages>
    <b:Author>
      <b:Author>
        <b:NameList>
          <b:Person>
            <b:Last>Einstein</b:Last>
            <b:First>Albert</b:First>
          </b:Person>
        </b:NameList>
      </b:Author>
    </b:Author>
    <b:RefOrder>9</b:RefOrder>
  </b:Source>
  <b:Source>
    <b:Tag>Mos</b:Tag>
    <b:SourceType>Book</b:SourceType>
    <b:Guid>{286ECFD7-7C72-40CC-A084-789161E4C7C1}</b:Guid>
    <b:Title>Plutarch and His Intellectual World: Essays on Plutarch</b:Title>
    <b:JournalName>Duckworth</b:JournalName>
    <b:Pages>59-78</b:Pages>
    <b:Author>
      <b:Author>
        <b:NameList>
          <b:Person>
            <b:Last>Mossman</b:Last>
            <b:First>Judith</b:First>
          </b:Person>
        </b:NameList>
      </b:Author>
    </b:Author>
    <b:City>London</b:City>
    <b:Publisher>Duckworth</b:Publisher>
    <b:Year>1997</b:Year>
    <b:RefOrder>8</b:RefOrder>
  </b:Source>
  <b:Source>
    <b:Tag>Pro03</b:Tag>
    <b:SourceType>Book</b:SourceType>
    <b:Guid>{F5250126-2502-4B5D-B649-F05A86DCB7FB}</b:Guid>
    <b:Title>In Search of Lost Time</b:Title>
    <b:Year>2003</b:Year>
    <b:Publisher>Modern Library</b:Publisher>
    <b:Author>
      <b:Author>
        <b:NameList>
          <b:Person>
            <b:Last>Proust</b:Last>
            <b:First>Marcel</b:First>
          </b:Person>
        </b:NameList>
      </b:Author>
    </b:Author>
    <b:RefOrder>10</b:RefOrder>
  </b:Source>
  <b:Source>
    <b:Tag>Tzu04</b:Tag>
    <b:SourceType>Book</b:SourceType>
    <b:Guid>{5F7776FB-7827-4D4E-8F6D-1544ABFD11B0}</b:Guid>
    <b:Title>Tao Te Ching: An Authentic Taoist Translation</b:Title>
    <b:Year>2004</b:Year>
    <b:Publisher>Cliff Road Books</b:Publisher>
    <b:Author>
      <b:Author>
        <b:NameList>
          <b:Person>
            <b:Last>Tzu</b:Last>
            <b:First>Lao</b:First>
          </b:Person>
        </b:NameList>
      </b:Author>
    </b:Author>
    <b:RefOrder>3</b:RefOrder>
  </b:Source>
  <b:Source>
    <b:Tag>Nie68</b:Tag>
    <b:SourceType>Book</b:SourceType>
    <b:Guid>{4A35AE49-721F-401B-A7B3-017ADA4218AE}</b:Guid>
    <b:Title>The Will to Power, trans</b:Title>
    <b:Year>1968</b:Year>
    <b:City>New York</b:City>
    <b:Publisher>Vintage Books</b:Publisher>
    <b:Author>
      <b:Author>
        <b:NameList>
          <b:Person>
            <b:Last>Nietzsche</b:Last>
            <b:First>Friedrich</b:First>
          </b:Person>
        </b:NameList>
      </b:Author>
    </b:Author>
    <b:RefOrder>4</b:RefOrder>
  </b:Source>
</b:Sources>
</file>

<file path=customXml/itemProps1.xml><?xml version="1.0" encoding="utf-8"?>
<ds:datastoreItem xmlns:ds="http://schemas.openxmlformats.org/officeDocument/2006/customXml" ds:itemID="{47F637D5-6FD4-4820-B180-595077F0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179</TotalTime>
  <Pages>7</Pages>
  <Words>1471</Words>
  <Characters>838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9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020732</dc:title>
  <dc:subject/>
  <dc:creator>Michail M</dc:creator>
  <cp:keywords/>
  <dc:description/>
  <cp:lastModifiedBy>Michail M</cp:lastModifiedBy>
  <cp:revision>1383</cp:revision>
  <dcterms:created xsi:type="dcterms:W3CDTF">2022-11-27T10:46:00Z</dcterms:created>
  <dcterms:modified xsi:type="dcterms:W3CDTF">2023-04-30T19:03:00Z</dcterms:modified>
</cp:coreProperties>
</file>